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6DD795" w14:textId="2400B64A" w:rsidR="00E82813" w:rsidRPr="000B5F7E" w:rsidRDefault="00BF109B" w:rsidP="000B5F7E">
      <w:pPr>
        <w:widowControl w:val="0"/>
        <w:tabs>
          <w:tab w:val="left" w:pos="-31680"/>
          <w:tab w:val="left" w:pos="3"/>
          <w:tab w:val="left" w:pos="287"/>
        </w:tabs>
        <w:rPr>
          <w:rFonts w:ascii="Times New Roman" w:hAnsi="Times New Roman" w:cs="Times New Roman"/>
          <w:sz w:val="24"/>
          <w:szCs w:val="24"/>
          <w:lang w:val="en-GB"/>
        </w:rPr>
      </w:pPr>
      <w:r w:rsidRPr="008E7851">
        <w:rPr>
          <w:rFonts w:ascii="Times New Roman" w:hAnsi="Times New Roman" w:cs="Times New Roman"/>
          <w:sz w:val="24"/>
          <w:szCs w:val="24"/>
          <w:lang w:val="en-GB"/>
        </w:rPr>
        <w:t> </w:t>
      </w:r>
    </w:p>
    <w:p w14:paraId="62F46EBB" w14:textId="12BE9D67" w:rsidR="00E82813" w:rsidRPr="00E82813" w:rsidRDefault="000B5F7E" w:rsidP="00E82813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Term 1- 2023 OPENER EXAM</w:t>
      </w:r>
    </w:p>
    <w:p w14:paraId="5648E2A9" w14:textId="77777777" w:rsidR="00E82813" w:rsidRPr="00E82813" w:rsidRDefault="00E82813" w:rsidP="00E82813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E8281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HEMISTRY </w:t>
      </w:r>
    </w:p>
    <w:p w14:paraId="452C485C" w14:textId="3306DE81" w:rsidR="00E82813" w:rsidRPr="00E82813" w:rsidRDefault="00E82813" w:rsidP="00E82813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E82813">
        <w:rPr>
          <w:rFonts w:ascii="Times New Roman" w:hAnsi="Times New Roman" w:cs="Times New Roman"/>
          <w:b/>
          <w:color w:val="000000"/>
          <w:sz w:val="24"/>
          <w:szCs w:val="24"/>
        </w:rPr>
        <w:t>PAPER 3 (233/3)</w:t>
      </w:r>
    </w:p>
    <w:p w14:paraId="4EE0B887" w14:textId="18EBC995" w:rsidR="00E82813" w:rsidRPr="00E82813" w:rsidRDefault="000B5F7E" w:rsidP="00E82813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FORM FOUR (4</w:t>
      </w:r>
      <w:bookmarkStart w:id="0" w:name="_GoBack"/>
      <w:bookmarkEnd w:id="0"/>
      <w:r w:rsidR="00E82813" w:rsidRPr="00E82813">
        <w:rPr>
          <w:rFonts w:ascii="Times New Roman" w:hAnsi="Times New Roman" w:cs="Times New Roman"/>
          <w:b/>
          <w:color w:val="000000"/>
          <w:sz w:val="24"/>
          <w:szCs w:val="24"/>
        </w:rPr>
        <w:t>)</w:t>
      </w:r>
    </w:p>
    <w:p w14:paraId="7F9E32CF" w14:textId="4294E3E3" w:rsidR="00E82813" w:rsidRPr="00E82813" w:rsidRDefault="00E82813" w:rsidP="00E82813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E82813">
        <w:rPr>
          <w:rFonts w:ascii="Times New Roman" w:hAnsi="Times New Roman" w:cs="Times New Roman"/>
          <w:b/>
          <w:color w:val="000000"/>
          <w:sz w:val="24"/>
          <w:szCs w:val="24"/>
        </w:rPr>
        <w:t>Time: 2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¼ </w:t>
      </w:r>
      <w:r w:rsidRPr="00E82813">
        <w:rPr>
          <w:rFonts w:ascii="Times New Roman" w:hAnsi="Times New Roman" w:cs="Times New Roman"/>
          <w:b/>
          <w:color w:val="000000"/>
          <w:sz w:val="24"/>
          <w:szCs w:val="24"/>
        </w:rPr>
        <w:t>Hours</w:t>
      </w:r>
    </w:p>
    <w:p w14:paraId="73103937" w14:textId="77777777" w:rsidR="00E82813" w:rsidRPr="00E82813" w:rsidRDefault="00E82813" w:rsidP="00E8281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E82813">
        <w:rPr>
          <w:rFonts w:ascii="Times New Roman" w:hAnsi="Times New Roman" w:cs="Times New Roman"/>
          <w:b/>
          <w:color w:val="000000"/>
          <w:sz w:val="24"/>
          <w:szCs w:val="24"/>
        </w:rPr>
        <w:t>Name</w:t>
      </w:r>
      <w:r w:rsidRPr="00E82813">
        <w:rPr>
          <w:rFonts w:ascii="Times New Roman" w:hAnsi="Times New Roman" w:cs="Times New Roman"/>
          <w:color w:val="000000"/>
          <w:sz w:val="24"/>
          <w:szCs w:val="24"/>
        </w:rPr>
        <w:t>: ………………………………………………………….</w:t>
      </w:r>
      <w:r w:rsidRPr="00E82813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E82813">
        <w:rPr>
          <w:rFonts w:ascii="Times New Roman" w:hAnsi="Times New Roman" w:cs="Times New Roman"/>
          <w:b/>
          <w:color w:val="000000"/>
          <w:sz w:val="24"/>
          <w:szCs w:val="24"/>
        </w:rPr>
        <w:t>Adm</w:t>
      </w:r>
      <w:r w:rsidRPr="00E8281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82813">
        <w:rPr>
          <w:rFonts w:ascii="Times New Roman" w:hAnsi="Times New Roman" w:cs="Times New Roman"/>
          <w:b/>
          <w:color w:val="000000"/>
          <w:sz w:val="24"/>
          <w:szCs w:val="24"/>
        </w:rPr>
        <w:t>No</w:t>
      </w:r>
      <w:r w:rsidRPr="00E82813">
        <w:rPr>
          <w:rFonts w:ascii="Times New Roman" w:hAnsi="Times New Roman" w:cs="Times New Roman"/>
          <w:color w:val="000000"/>
          <w:sz w:val="24"/>
          <w:szCs w:val="24"/>
        </w:rPr>
        <w:t>: ……………….</w:t>
      </w:r>
    </w:p>
    <w:p w14:paraId="506FE34C" w14:textId="77777777" w:rsidR="00E82813" w:rsidRPr="00E82813" w:rsidRDefault="00E82813" w:rsidP="00E8281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E82813">
        <w:rPr>
          <w:rFonts w:ascii="Times New Roman" w:hAnsi="Times New Roman" w:cs="Times New Roman"/>
          <w:b/>
          <w:color w:val="000000"/>
          <w:sz w:val="24"/>
          <w:szCs w:val="24"/>
        </w:rPr>
        <w:t>School</w:t>
      </w:r>
      <w:r w:rsidRPr="00E82813">
        <w:rPr>
          <w:rFonts w:ascii="Times New Roman" w:hAnsi="Times New Roman" w:cs="Times New Roman"/>
          <w:color w:val="000000"/>
          <w:sz w:val="24"/>
          <w:szCs w:val="24"/>
        </w:rPr>
        <w:t>: ………………………………………………………..</w:t>
      </w:r>
      <w:r w:rsidRPr="00E82813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E82813">
        <w:rPr>
          <w:rFonts w:ascii="Times New Roman" w:hAnsi="Times New Roman" w:cs="Times New Roman"/>
          <w:b/>
          <w:color w:val="000000"/>
          <w:sz w:val="24"/>
          <w:szCs w:val="24"/>
        </w:rPr>
        <w:t>Class</w:t>
      </w:r>
      <w:r w:rsidRPr="00E82813">
        <w:rPr>
          <w:rFonts w:ascii="Times New Roman" w:hAnsi="Times New Roman" w:cs="Times New Roman"/>
          <w:color w:val="000000"/>
          <w:sz w:val="24"/>
          <w:szCs w:val="24"/>
        </w:rPr>
        <w:t>: …………………..</w:t>
      </w:r>
    </w:p>
    <w:p w14:paraId="6F6FBF3C" w14:textId="77777777" w:rsidR="00E82813" w:rsidRPr="00E82813" w:rsidRDefault="00E82813" w:rsidP="00E8281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E82813">
        <w:rPr>
          <w:rFonts w:ascii="Times New Roman" w:hAnsi="Times New Roman" w:cs="Times New Roman"/>
          <w:b/>
          <w:color w:val="000000"/>
          <w:sz w:val="24"/>
          <w:szCs w:val="24"/>
        </w:rPr>
        <w:t>Signature</w:t>
      </w:r>
      <w:r w:rsidRPr="00E82813">
        <w:rPr>
          <w:rFonts w:ascii="Times New Roman" w:hAnsi="Times New Roman" w:cs="Times New Roman"/>
          <w:color w:val="000000"/>
          <w:sz w:val="24"/>
          <w:szCs w:val="24"/>
        </w:rPr>
        <w:t>: ……………………………………………………..</w:t>
      </w:r>
      <w:r w:rsidRPr="00E82813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E82813">
        <w:rPr>
          <w:rFonts w:ascii="Times New Roman" w:hAnsi="Times New Roman" w:cs="Times New Roman"/>
          <w:b/>
          <w:color w:val="000000"/>
          <w:sz w:val="24"/>
          <w:szCs w:val="24"/>
        </w:rPr>
        <w:t>Date</w:t>
      </w:r>
      <w:r w:rsidRPr="00E82813">
        <w:rPr>
          <w:rFonts w:ascii="Times New Roman" w:hAnsi="Times New Roman" w:cs="Times New Roman"/>
          <w:color w:val="000000"/>
          <w:sz w:val="24"/>
          <w:szCs w:val="24"/>
        </w:rPr>
        <w:t>: …………………...</w:t>
      </w:r>
    </w:p>
    <w:p w14:paraId="42204058" w14:textId="6EF457ED" w:rsidR="00BF109B" w:rsidRPr="008E7851" w:rsidRDefault="00BF109B" w:rsidP="008E7851">
      <w:pPr>
        <w:widowControl w:val="0"/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</w:pPr>
      <w:r w:rsidRPr="008E7851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 xml:space="preserve">INSTRUCTIONS </w:t>
      </w:r>
    </w:p>
    <w:p w14:paraId="49EB6E7E" w14:textId="663E70D8" w:rsidR="00BF109B" w:rsidRPr="008E7851" w:rsidRDefault="00BF109B" w:rsidP="008E7851">
      <w:pPr>
        <w:widowControl w:val="0"/>
        <w:spacing w:line="276" w:lineRule="auto"/>
        <w:rPr>
          <w:rFonts w:ascii="Times New Roman" w:hAnsi="Times New Roman" w:cs="Times New Roman"/>
          <w:lang w:val="en-GB"/>
        </w:rPr>
      </w:pPr>
      <w:r w:rsidRPr="008E7851">
        <w:rPr>
          <w:rFonts w:ascii="Times New Roman" w:hAnsi="Times New Roman" w:cs="Times New Roman"/>
          <w:lang w:val="en-GB"/>
        </w:rPr>
        <w:t>*</w:t>
      </w:r>
      <w:r w:rsidRPr="008E7851">
        <w:rPr>
          <w:rFonts w:ascii="Times New Roman" w:hAnsi="Times New Roman" w:cs="Times New Roman"/>
          <w:lang w:val="en-GB"/>
        </w:rPr>
        <w:tab/>
        <w:t xml:space="preserve">Write your </w:t>
      </w:r>
      <w:r w:rsidRPr="005B7782">
        <w:rPr>
          <w:rFonts w:ascii="Times New Roman" w:hAnsi="Times New Roman" w:cs="Times New Roman"/>
          <w:b/>
          <w:lang w:val="en-GB"/>
        </w:rPr>
        <w:t>name</w:t>
      </w:r>
      <w:r w:rsidRPr="008E7851">
        <w:rPr>
          <w:rFonts w:ascii="Times New Roman" w:hAnsi="Times New Roman" w:cs="Times New Roman"/>
          <w:lang w:val="en-GB"/>
        </w:rPr>
        <w:t xml:space="preserve"> and </w:t>
      </w:r>
      <w:r w:rsidR="005B7782">
        <w:rPr>
          <w:rFonts w:ascii="Times New Roman" w:hAnsi="Times New Roman" w:cs="Times New Roman"/>
          <w:lang w:val="en-GB"/>
        </w:rPr>
        <w:t>the indicated details</w:t>
      </w:r>
      <w:r w:rsidRPr="008E7851">
        <w:rPr>
          <w:rFonts w:ascii="Times New Roman" w:hAnsi="Times New Roman" w:cs="Times New Roman"/>
          <w:lang w:val="en-GB"/>
        </w:rPr>
        <w:t xml:space="preserve"> in the spaces provided</w:t>
      </w:r>
      <w:r w:rsidR="005B7782">
        <w:rPr>
          <w:rFonts w:ascii="Times New Roman" w:hAnsi="Times New Roman" w:cs="Times New Roman"/>
          <w:lang w:val="en-GB"/>
        </w:rPr>
        <w:t xml:space="preserve"> on this page</w:t>
      </w:r>
      <w:r w:rsidRPr="008E7851">
        <w:rPr>
          <w:rFonts w:ascii="Times New Roman" w:hAnsi="Times New Roman" w:cs="Times New Roman"/>
          <w:lang w:val="en-GB"/>
        </w:rPr>
        <w:t>.</w:t>
      </w:r>
    </w:p>
    <w:p w14:paraId="67FAC325" w14:textId="77777777" w:rsidR="00BF109B" w:rsidRPr="008E7851" w:rsidRDefault="00BF109B" w:rsidP="008E7851">
      <w:pPr>
        <w:widowControl w:val="0"/>
        <w:spacing w:line="276" w:lineRule="auto"/>
        <w:rPr>
          <w:rFonts w:ascii="Times New Roman" w:hAnsi="Times New Roman" w:cs="Times New Roman"/>
          <w:lang w:val="en-GB"/>
        </w:rPr>
      </w:pPr>
      <w:r w:rsidRPr="008E7851">
        <w:rPr>
          <w:rFonts w:ascii="Times New Roman" w:hAnsi="Times New Roman" w:cs="Times New Roman"/>
          <w:lang w:val="en-GB"/>
        </w:rPr>
        <w:t>*</w:t>
      </w:r>
      <w:r w:rsidRPr="008E7851">
        <w:rPr>
          <w:rFonts w:ascii="Times New Roman" w:hAnsi="Times New Roman" w:cs="Times New Roman"/>
          <w:lang w:val="en-GB"/>
        </w:rPr>
        <w:tab/>
        <w:t xml:space="preserve">Answer </w:t>
      </w:r>
      <w:r w:rsidRPr="008E7851">
        <w:rPr>
          <w:rFonts w:ascii="Times New Roman" w:hAnsi="Times New Roman" w:cs="Times New Roman"/>
          <w:b/>
          <w:bCs/>
          <w:lang w:val="en-GB"/>
        </w:rPr>
        <w:t xml:space="preserve">ALL </w:t>
      </w:r>
      <w:r w:rsidRPr="008E7851">
        <w:rPr>
          <w:rFonts w:ascii="Times New Roman" w:hAnsi="Times New Roman" w:cs="Times New Roman"/>
          <w:lang w:val="en-GB"/>
        </w:rPr>
        <w:t>questions in the spaces provided in the question paper.</w:t>
      </w:r>
    </w:p>
    <w:p w14:paraId="704AB48E" w14:textId="025AC98C" w:rsidR="00BF109B" w:rsidRPr="008E7851" w:rsidRDefault="00BF109B" w:rsidP="005B7782">
      <w:pPr>
        <w:widowControl w:val="0"/>
        <w:spacing w:line="360" w:lineRule="auto"/>
        <w:ind w:left="720" w:hanging="720"/>
        <w:rPr>
          <w:rFonts w:ascii="Times New Roman" w:hAnsi="Times New Roman" w:cs="Times New Roman"/>
          <w:lang w:val="en-GB"/>
        </w:rPr>
      </w:pPr>
      <w:r w:rsidRPr="008E7851">
        <w:rPr>
          <w:rFonts w:ascii="Times New Roman" w:hAnsi="Times New Roman" w:cs="Times New Roman"/>
          <w:lang w:val="en-GB"/>
        </w:rPr>
        <w:t>*</w:t>
      </w:r>
      <w:r w:rsidRPr="008E7851">
        <w:rPr>
          <w:rFonts w:ascii="Times New Roman" w:hAnsi="Times New Roman" w:cs="Times New Roman"/>
          <w:lang w:val="en-GB"/>
        </w:rPr>
        <w:tab/>
        <w:t xml:space="preserve">You are </w:t>
      </w:r>
      <w:r w:rsidRPr="008E7851">
        <w:rPr>
          <w:rFonts w:ascii="Times New Roman" w:hAnsi="Times New Roman" w:cs="Times New Roman"/>
          <w:b/>
          <w:bCs/>
          <w:lang w:val="en-GB"/>
        </w:rPr>
        <w:t>NOT</w:t>
      </w:r>
      <w:r w:rsidRPr="008E7851">
        <w:rPr>
          <w:rFonts w:ascii="Times New Roman" w:hAnsi="Times New Roman" w:cs="Times New Roman"/>
          <w:lang w:val="en-GB"/>
        </w:rPr>
        <w:t xml:space="preserve"> allowed to start working with the apparatus for the first </w:t>
      </w:r>
      <w:r w:rsidR="005B7782">
        <w:rPr>
          <w:rFonts w:ascii="Times New Roman" w:hAnsi="Times New Roman" w:cs="Times New Roman"/>
          <w:lang w:val="en-GB"/>
        </w:rPr>
        <w:t>1</w:t>
      </w:r>
      <w:r w:rsidR="008E7851" w:rsidRPr="008E7851">
        <w:rPr>
          <w:rFonts w:ascii="Times New Roman" w:hAnsi="Times New Roman" w:cs="Times New Roman"/>
          <w:lang w:val="en-GB"/>
        </w:rPr>
        <w:t xml:space="preserve">5 minutes </w:t>
      </w:r>
      <w:r w:rsidRPr="008E7851">
        <w:rPr>
          <w:rFonts w:ascii="Times New Roman" w:hAnsi="Times New Roman" w:cs="Times New Roman"/>
          <w:lang w:val="en-GB"/>
        </w:rPr>
        <w:t>of the 2¼ hours allowed for this paper.</w:t>
      </w:r>
      <w:r w:rsidR="008E7851" w:rsidRPr="008E7851">
        <w:rPr>
          <w:rFonts w:ascii="Times New Roman" w:hAnsi="Times New Roman" w:cs="Times New Roman"/>
          <w:lang w:val="en-GB"/>
        </w:rPr>
        <w:t xml:space="preserve"> This time is to enable you to </w:t>
      </w:r>
      <w:r w:rsidRPr="008E7851">
        <w:rPr>
          <w:rFonts w:ascii="Times New Roman" w:hAnsi="Times New Roman" w:cs="Times New Roman"/>
          <w:lang w:val="en-GB"/>
        </w:rPr>
        <w:t>read the question paper and make sure you have a</w:t>
      </w:r>
      <w:r w:rsidR="008E7851" w:rsidRPr="008E7851">
        <w:rPr>
          <w:rFonts w:ascii="Times New Roman" w:hAnsi="Times New Roman" w:cs="Times New Roman"/>
          <w:lang w:val="en-GB"/>
        </w:rPr>
        <w:t xml:space="preserve">ll the chemicals and apparatus you may </w:t>
      </w:r>
      <w:r w:rsidRPr="008E7851">
        <w:rPr>
          <w:rFonts w:ascii="Times New Roman" w:hAnsi="Times New Roman" w:cs="Times New Roman"/>
          <w:lang w:val="en-GB"/>
        </w:rPr>
        <w:t>need.</w:t>
      </w:r>
    </w:p>
    <w:p w14:paraId="7CFDAB1C" w14:textId="77777777" w:rsidR="00BF109B" w:rsidRPr="008E7851" w:rsidRDefault="00BF109B" w:rsidP="008E7851">
      <w:pPr>
        <w:widowControl w:val="0"/>
        <w:spacing w:line="276" w:lineRule="auto"/>
        <w:rPr>
          <w:rFonts w:ascii="Times New Roman" w:hAnsi="Times New Roman" w:cs="Times New Roman"/>
          <w:lang w:val="en-GB"/>
        </w:rPr>
      </w:pPr>
      <w:r w:rsidRPr="008E7851">
        <w:rPr>
          <w:rFonts w:ascii="Times New Roman" w:hAnsi="Times New Roman" w:cs="Times New Roman"/>
          <w:lang w:val="en-GB"/>
        </w:rPr>
        <w:t>*</w:t>
      </w:r>
      <w:r w:rsidRPr="008E7851">
        <w:rPr>
          <w:rFonts w:ascii="Times New Roman" w:hAnsi="Times New Roman" w:cs="Times New Roman"/>
          <w:lang w:val="en-GB"/>
        </w:rPr>
        <w:tab/>
        <w:t>Mathematical tables and silent electronic calculators may be used.</w:t>
      </w:r>
    </w:p>
    <w:p w14:paraId="75C8A53B" w14:textId="77777777" w:rsidR="0062209B" w:rsidRDefault="00BF109B" w:rsidP="008E7851">
      <w:pPr>
        <w:widowControl w:val="0"/>
        <w:spacing w:line="276" w:lineRule="auto"/>
        <w:rPr>
          <w:rFonts w:ascii="Times New Roman" w:hAnsi="Times New Roman" w:cs="Times New Roman"/>
          <w:lang w:val="en-GB"/>
        </w:rPr>
      </w:pPr>
      <w:r w:rsidRPr="008E7851">
        <w:rPr>
          <w:rFonts w:ascii="Times New Roman" w:hAnsi="Times New Roman" w:cs="Times New Roman"/>
          <w:lang w:val="en-GB"/>
        </w:rPr>
        <w:t>*</w:t>
      </w:r>
      <w:r w:rsidRPr="008E7851">
        <w:rPr>
          <w:rFonts w:ascii="Times New Roman" w:hAnsi="Times New Roman" w:cs="Times New Roman"/>
          <w:lang w:val="en-GB"/>
        </w:rPr>
        <w:tab/>
        <w:t>All working must be clearly shown where necessary.</w:t>
      </w:r>
    </w:p>
    <w:p w14:paraId="43034CBD" w14:textId="77777777" w:rsidR="008E7851" w:rsidRPr="008E7851" w:rsidRDefault="00BF109B" w:rsidP="008E7851">
      <w:pPr>
        <w:widowControl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E7851">
        <w:rPr>
          <w:rFonts w:ascii="Times New Roman" w:hAnsi="Times New Roman" w:cs="Times New Roman"/>
          <w:b/>
          <w:bCs/>
          <w:sz w:val="24"/>
          <w:szCs w:val="24"/>
          <w:lang w:val="en-GB"/>
        </w:rPr>
        <w:t>For Examiner’s Use Only</w:t>
      </w:r>
      <w:r w:rsidR="008E7851" w:rsidRPr="008E785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3D91BF76" wp14:editId="1B6AF47A">
                <wp:simplePos x="0" y="0"/>
                <wp:positionH relativeFrom="column">
                  <wp:posOffset>1891665</wp:posOffset>
                </wp:positionH>
                <wp:positionV relativeFrom="paragraph">
                  <wp:posOffset>8430895</wp:posOffset>
                </wp:positionV>
                <wp:extent cx="3623945" cy="1373505"/>
                <wp:effectExtent l="0" t="127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3623945" cy="1373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E5810CC" id="Rectangle 1" o:spid="_x0000_s1026" style="position:absolute;margin-left:148.95pt;margin-top:663.85pt;width:285.35pt;height:108.1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" filled="f" stroked="f" insetpen="t">
                <v:shadow color="#ccc"/>
                <o:lock v:ext="edit" shapetype="t"/>
                <v:textbox inset="0,0,0,0"/>
              </v:rect>
            </w:pict>
          </mc:Fallback>
        </mc:AlternateContent>
      </w:r>
    </w:p>
    <w:tbl>
      <w:tblPr>
        <w:tblW w:w="57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2135"/>
        <w:gridCol w:w="2117"/>
      </w:tblGrid>
      <w:tr w:rsidR="008E7851" w:rsidRPr="0062209B" w14:paraId="04F4D2E5" w14:textId="77777777" w:rsidTr="008E7851">
        <w:trPr>
          <w:trHeight w:val="377"/>
          <w:jc w:val="center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70A3BB89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28"/>
                <w:sz w:val="28"/>
                <w:szCs w:val="24"/>
                <w:lang w:val="en-GB"/>
                <w14:cntxtAlts/>
              </w:rPr>
            </w:pPr>
            <w:r w:rsidRPr="0062209B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  <w:t>Question</w:t>
            </w:r>
          </w:p>
        </w:tc>
        <w:tc>
          <w:tcPr>
            <w:tcW w:w="2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545E5E8B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  <w:t>Maximum score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435DEA5D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  <w:t>Candidate's score</w:t>
            </w:r>
          </w:p>
        </w:tc>
      </w:tr>
      <w:tr w:rsidR="008E7851" w:rsidRPr="0062209B" w14:paraId="710D871D" w14:textId="77777777" w:rsidTr="008E7851">
        <w:trPr>
          <w:trHeight w:val="447"/>
          <w:jc w:val="center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3F4B5E41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1</w:t>
            </w:r>
          </w:p>
        </w:tc>
        <w:tc>
          <w:tcPr>
            <w:tcW w:w="2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496BACE5" w14:textId="23552E71" w:rsidR="008E7851" w:rsidRPr="0062209B" w:rsidRDefault="006F715B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14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42D49965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 </w:t>
            </w:r>
          </w:p>
        </w:tc>
      </w:tr>
      <w:tr w:rsidR="008E7851" w:rsidRPr="0062209B" w14:paraId="6BE7507A" w14:textId="77777777" w:rsidTr="008E7851">
        <w:trPr>
          <w:trHeight w:val="447"/>
          <w:jc w:val="center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2F05520E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2</w:t>
            </w:r>
          </w:p>
        </w:tc>
        <w:tc>
          <w:tcPr>
            <w:tcW w:w="2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7A29B9ED" w14:textId="5488900D" w:rsidR="008E7851" w:rsidRPr="0062209B" w:rsidRDefault="006F715B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1</w:t>
            </w:r>
            <w:r w:rsidR="000218B0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6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2DCEA6F2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 </w:t>
            </w:r>
          </w:p>
        </w:tc>
      </w:tr>
      <w:tr w:rsidR="006F715B" w:rsidRPr="0062209B" w14:paraId="71431A9B" w14:textId="77777777" w:rsidTr="008E7851">
        <w:trPr>
          <w:trHeight w:val="447"/>
          <w:jc w:val="center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E388225" w14:textId="3660A9BD" w:rsidR="006F715B" w:rsidRPr="0062209B" w:rsidRDefault="006F715B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3</w:t>
            </w:r>
          </w:p>
        </w:tc>
        <w:tc>
          <w:tcPr>
            <w:tcW w:w="2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8E5825C" w14:textId="46DA2960" w:rsidR="006F715B" w:rsidRPr="0062209B" w:rsidRDefault="006F715B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1</w:t>
            </w:r>
            <w:r w:rsidR="000218B0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0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7C6D0C0" w14:textId="77777777" w:rsidR="006F715B" w:rsidRPr="0062209B" w:rsidRDefault="006F715B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</w:p>
        </w:tc>
      </w:tr>
      <w:tr w:rsidR="008E7851" w:rsidRPr="0062209B" w14:paraId="34AC22B4" w14:textId="77777777" w:rsidTr="008E7851">
        <w:trPr>
          <w:trHeight w:val="447"/>
          <w:jc w:val="center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091BF125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  <w:t>Total score</w:t>
            </w:r>
          </w:p>
        </w:tc>
        <w:tc>
          <w:tcPr>
            <w:tcW w:w="2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0FFED49D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  <w:t>40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3E2F390B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 </w:t>
            </w:r>
          </w:p>
        </w:tc>
      </w:tr>
    </w:tbl>
    <w:p w14:paraId="09291812" w14:textId="4224D655" w:rsidR="006942B2" w:rsidRDefault="0062209B" w:rsidP="0062209B">
      <w:pPr>
        <w:widowControl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2209B">
        <w:rPr>
          <w:rFonts w:ascii="Times New Roman" w:hAnsi="Times New Roman" w:cs="Times New Roman"/>
          <w:i/>
          <w:lang w:val="en-GB"/>
        </w:rPr>
        <w:t xml:space="preserve">This paper has </w:t>
      </w:r>
      <w:r w:rsidR="008C6A0A">
        <w:rPr>
          <w:rFonts w:ascii="Times New Roman" w:hAnsi="Times New Roman" w:cs="Times New Roman"/>
          <w:bCs/>
          <w:i/>
          <w:lang w:val="en-GB"/>
        </w:rPr>
        <w:t>6</w:t>
      </w:r>
      <w:r w:rsidRPr="0062209B">
        <w:rPr>
          <w:rFonts w:ascii="Times New Roman" w:hAnsi="Times New Roman" w:cs="Times New Roman"/>
          <w:i/>
          <w:lang w:val="en-GB"/>
        </w:rPr>
        <w:t xml:space="preserve"> printed pages. Candidates should check the questions paper to ascertain that all pages are printed as indicated and that no questions are missing.</w:t>
      </w:r>
    </w:p>
    <w:p w14:paraId="6009CAA1" w14:textId="5B1FC03F" w:rsidR="00782BFA" w:rsidRPr="00085C40" w:rsidRDefault="00782BFA" w:rsidP="00A35E49">
      <w:pPr>
        <w:pStyle w:val="ListParagraph"/>
        <w:numPr>
          <w:ilvl w:val="0"/>
          <w:numId w:val="15"/>
        </w:num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085C40">
        <w:rPr>
          <w:rFonts w:ascii="Times New Roman" w:hAnsi="Times New Roman" w:cs="Times New Roman"/>
          <w:b/>
          <w:sz w:val="24"/>
          <w:szCs w:val="24"/>
        </w:rPr>
        <w:t>You are provided with:</w:t>
      </w:r>
      <w:r w:rsidRPr="00085C40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085C40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085C40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085C40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085C40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085C40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085C40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085C40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085C40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085C40">
        <w:rPr>
          <w:rFonts w:ascii="Times New Roman" w:hAnsi="Times New Roman" w:cs="Times New Roman"/>
          <w:b/>
          <w:i/>
          <w:sz w:val="24"/>
          <w:szCs w:val="24"/>
        </w:rPr>
        <w:tab/>
      </w:r>
    </w:p>
    <w:p w14:paraId="72AF63BE" w14:textId="7785238A" w:rsidR="00782BFA" w:rsidRPr="00085C40" w:rsidRDefault="00782BFA" w:rsidP="00782BFA">
      <w:pPr>
        <w:numPr>
          <w:ilvl w:val="0"/>
          <w:numId w:val="1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85C40">
        <w:rPr>
          <w:rFonts w:ascii="Times New Roman" w:hAnsi="Times New Roman" w:cs="Times New Roman"/>
          <w:sz w:val="24"/>
          <w:szCs w:val="24"/>
        </w:rPr>
        <w:t xml:space="preserve">Solution </w:t>
      </w:r>
      <w:r w:rsidR="005E1092">
        <w:rPr>
          <w:rFonts w:ascii="Times New Roman" w:hAnsi="Times New Roman" w:cs="Times New Roman"/>
          <w:b/>
          <w:sz w:val="24"/>
          <w:szCs w:val="24"/>
        </w:rPr>
        <w:t>P</w:t>
      </w:r>
      <w:r w:rsidRPr="00085C40">
        <w:rPr>
          <w:rFonts w:ascii="Times New Roman" w:hAnsi="Times New Roman" w:cs="Times New Roman"/>
          <w:sz w:val="24"/>
          <w:szCs w:val="24"/>
        </w:rPr>
        <w:t xml:space="preserve"> containing </w:t>
      </w:r>
      <w:r w:rsidR="005E1092">
        <w:rPr>
          <w:rFonts w:ascii="Times New Roman" w:hAnsi="Times New Roman" w:cs="Times New Roman"/>
          <w:sz w:val="24"/>
          <w:szCs w:val="24"/>
        </w:rPr>
        <w:t>0.2</w:t>
      </w:r>
      <w:r w:rsidRPr="00085C40">
        <w:rPr>
          <w:rFonts w:ascii="Times New Roman" w:hAnsi="Times New Roman" w:cs="Times New Roman"/>
          <w:sz w:val="24"/>
          <w:szCs w:val="24"/>
        </w:rPr>
        <w:t xml:space="preserve"> moles in 1</w:t>
      </w:r>
      <w:r w:rsidR="00775CAE" w:rsidRPr="00085C40">
        <w:rPr>
          <w:rFonts w:ascii="Times New Roman" w:hAnsi="Times New Roman" w:cs="Times New Roman"/>
          <w:sz w:val="24"/>
          <w:szCs w:val="24"/>
        </w:rPr>
        <w:t xml:space="preserve">.0 </w:t>
      </w:r>
      <w:r w:rsidRPr="00085C40">
        <w:rPr>
          <w:rFonts w:ascii="Times New Roman" w:hAnsi="Times New Roman" w:cs="Times New Roman"/>
          <w:sz w:val="24"/>
          <w:szCs w:val="24"/>
        </w:rPr>
        <w:t>dm</w:t>
      </w:r>
      <w:r w:rsidRPr="00085C40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085C40">
        <w:rPr>
          <w:rFonts w:ascii="Times New Roman" w:hAnsi="Times New Roman" w:cs="Times New Roman"/>
          <w:sz w:val="24"/>
          <w:szCs w:val="24"/>
        </w:rPr>
        <w:t xml:space="preserve"> of </w:t>
      </w:r>
      <w:r w:rsidR="005E1092">
        <w:rPr>
          <w:rFonts w:ascii="Times New Roman" w:hAnsi="Times New Roman" w:cs="Times New Roman"/>
          <w:sz w:val="24"/>
          <w:szCs w:val="24"/>
        </w:rPr>
        <w:t>HCl</w:t>
      </w:r>
    </w:p>
    <w:p w14:paraId="4D926762" w14:textId="520379B6" w:rsidR="00782BFA" w:rsidRPr="00085C40" w:rsidRDefault="00782BFA" w:rsidP="00782BFA">
      <w:pPr>
        <w:numPr>
          <w:ilvl w:val="0"/>
          <w:numId w:val="1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85C40">
        <w:rPr>
          <w:rFonts w:ascii="Times New Roman" w:hAnsi="Times New Roman" w:cs="Times New Roman"/>
          <w:sz w:val="24"/>
          <w:szCs w:val="24"/>
        </w:rPr>
        <w:lastRenderedPageBreak/>
        <w:t>S</w:t>
      </w:r>
      <w:r w:rsidR="005E1092">
        <w:rPr>
          <w:rFonts w:ascii="Times New Roman" w:hAnsi="Times New Roman" w:cs="Times New Roman"/>
          <w:sz w:val="24"/>
          <w:szCs w:val="24"/>
        </w:rPr>
        <w:t xml:space="preserve">olid </w:t>
      </w:r>
      <w:r w:rsidR="005E1092" w:rsidRPr="005E1092">
        <w:rPr>
          <w:rFonts w:ascii="Times New Roman" w:hAnsi="Times New Roman" w:cs="Times New Roman"/>
          <w:b/>
          <w:bCs/>
          <w:sz w:val="24"/>
          <w:szCs w:val="24"/>
        </w:rPr>
        <w:t>Q</w:t>
      </w:r>
      <w:r w:rsidRPr="00085C40">
        <w:rPr>
          <w:rFonts w:ascii="Times New Roman" w:hAnsi="Times New Roman" w:cs="Times New Roman"/>
          <w:sz w:val="24"/>
          <w:szCs w:val="24"/>
        </w:rPr>
        <w:t xml:space="preserve">, </w:t>
      </w:r>
      <w:r w:rsidR="005E1092">
        <w:rPr>
          <w:rFonts w:ascii="Times New Roman" w:hAnsi="Times New Roman" w:cs="Times New Roman"/>
          <w:sz w:val="24"/>
          <w:szCs w:val="24"/>
        </w:rPr>
        <w:t>0.5 g</w:t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="005E1092">
        <w:rPr>
          <w:rFonts w:ascii="Times New Roman" w:hAnsi="Times New Roman" w:cs="Times New Roman"/>
          <w:sz w:val="24"/>
          <w:szCs w:val="24"/>
        </w:rPr>
        <w:t>of metal carbonate (MCO</w:t>
      </w:r>
      <w:r w:rsidR="005E1092" w:rsidRPr="005E1092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5E1092">
        <w:rPr>
          <w:rFonts w:ascii="Times New Roman" w:hAnsi="Times New Roman" w:cs="Times New Roman"/>
          <w:sz w:val="24"/>
          <w:szCs w:val="24"/>
        </w:rPr>
        <w:t>)</w:t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</w:p>
    <w:p w14:paraId="04950215" w14:textId="57CB5A28" w:rsidR="00782BFA" w:rsidRPr="00085C40" w:rsidRDefault="00782BFA" w:rsidP="00782BFA">
      <w:pPr>
        <w:numPr>
          <w:ilvl w:val="0"/>
          <w:numId w:val="1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85C40">
        <w:rPr>
          <w:rFonts w:ascii="Times New Roman" w:hAnsi="Times New Roman" w:cs="Times New Roman"/>
          <w:sz w:val="24"/>
          <w:szCs w:val="24"/>
        </w:rPr>
        <w:t xml:space="preserve">Solution </w:t>
      </w:r>
      <w:r w:rsidR="005E1092">
        <w:rPr>
          <w:rFonts w:ascii="Times New Roman" w:hAnsi="Times New Roman" w:cs="Times New Roman"/>
          <w:b/>
          <w:sz w:val="24"/>
          <w:szCs w:val="24"/>
        </w:rPr>
        <w:t>R</w:t>
      </w:r>
      <w:r w:rsidRPr="00085C40">
        <w:rPr>
          <w:rFonts w:ascii="Times New Roman" w:hAnsi="Times New Roman" w:cs="Times New Roman"/>
          <w:sz w:val="24"/>
          <w:szCs w:val="24"/>
        </w:rPr>
        <w:t xml:space="preserve">, </w:t>
      </w:r>
      <w:r w:rsidR="005E1092">
        <w:rPr>
          <w:rFonts w:ascii="Times New Roman" w:hAnsi="Times New Roman" w:cs="Times New Roman"/>
          <w:sz w:val="24"/>
          <w:szCs w:val="24"/>
        </w:rPr>
        <w:t>sodium hydroxide solution containing 4.0 g in one litre of solution</w:t>
      </w:r>
      <w:r w:rsidRPr="00085C40">
        <w:rPr>
          <w:rFonts w:ascii="Times New Roman" w:hAnsi="Times New Roman" w:cs="Times New Roman"/>
          <w:sz w:val="24"/>
          <w:szCs w:val="24"/>
        </w:rPr>
        <w:t>.</w:t>
      </w:r>
      <w:r w:rsidRPr="00085C40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085C40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085C40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085C40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085C40">
        <w:rPr>
          <w:rFonts w:ascii="Times New Roman" w:hAnsi="Times New Roman" w:cs="Times New Roman"/>
          <w:b/>
          <w:i/>
          <w:sz w:val="24"/>
          <w:szCs w:val="24"/>
        </w:rPr>
        <w:tab/>
      </w:r>
    </w:p>
    <w:p w14:paraId="637D8D2F" w14:textId="64EF1CAE" w:rsidR="00782BFA" w:rsidRPr="00085C40" w:rsidRDefault="0079139E" w:rsidP="0079139E">
      <w:p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   </w:t>
      </w:r>
      <w:r w:rsidR="00782BFA" w:rsidRPr="00085C40">
        <w:rPr>
          <w:rFonts w:ascii="Times New Roman" w:hAnsi="Times New Roman" w:cs="Times New Roman"/>
          <w:b/>
          <w:i/>
          <w:sz w:val="24"/>
          <w:szCs w:val="24"/>
        </w:rPr>
        <w:t>You are required to:</w:t>
      </w:r>
    </w:p>
    <w:p w14:paraId="69724EB5" w14:textId="15864146" w:rsidR="00782BFA" w:rsidRPr="00085C40" w:rsidRDefault="005E1092" w:rsidP="00782BFA">
      <w:pPr>
        <w:numPr>
          <w:ilvl w:val="0"/>
          <w:numId w:val="1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termine the R.A.M of </w:t>
      </w:r>
      <w:r w:rsidR="00FE09B0">
        <w:rPr>
          <w:rFonts w:ascii="Times New Roman" w:hAnsi="Times New Roman" w:cs="Times New Roman"/>
          <w:sz w:val="24"/>
          <w:szCs w:val="24"/>
        </w:rPr>
        <w:t xml:space="preserve">metal </w:t>
      </w:r>
      <w:r>
        <w:rPr>
          <w:rFonts w:ascii="Times New Roman" w:hAnsi="Times New Roman" w:cs="Times New Roman"/>
          <w:sz w:val="24"/>
          <w:szCs w:val="24"/>
        </w:rPr>
        <w:t>M</w:t>
      </w:r>
    </w:p>
    <w:p w14:paraId="6142731B" w14:textId="5A82CF1A" w:rsidR="00782BFA" w:rsidRPr="00085C40" w:rsidRDefault="00782BFA" w:rsidP="008B6B6A">
      <w:p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085C40">
        <w:rPr>
          <w:rFonts w:ascii="Times New Roman" w:hAnsi="Times New Roman" w:cs="Times New Roman"/>
          <w:b/>
          <w:i/>
          <w:sz w:val="24"/>
          <w:szCs w:val="24"/>
        </w:rPr>
        <w:t>Procedure</w:t>
      </w:r>
      <w:r w:rsidR="008B6B6A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14:paraId="30705365" w14:textId="5EFD6431" w:rsidR="00782BFA" w:rsidRPr="00085C40" w:rsidRDefault="00FE09B0" w:rsidP="00775CA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a 100 ml measuring cylinder, measure 100 cm</w:t>
      </w:r>
      <w:r w:rsidRPr="0017570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solution </w:t>
      </w:r>
      <w:r w:rsidRPr="0062049F">
        <w:rPr>
          <w:rFonts w:ascii="Times New Roman" w:hAnsi="Times New Roman" w:cs="Times New Roman"/>
          <w:b/>
          <w:bCs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into a clean 250 ml conical flask and add all the 0.5 g of the solid </w:t>
      </w:r>
      <w:r w:rsidRPr="00FE09B0">
        <w:rPr>
          <w:rFonts w:ascii="Times New Roman" w:hAnsi="Times New Roman" w:cs="Times New Roman"/>
          <w:b/>
          <w:bCs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.</w:t>
      </w:r>
      <w:r w:rsidR="00775CAE" w:rsidRPr="00085C40">
        <w:rPr>
          <w:rFonts w:ascii="Times New Roman" w:hAnsi="Times New Roman" w:cs="Times New Roman"/>
          <w:sz w:val="24"/>
          <w:szCs w:val="24"/>
        </w:rPr>
        <w:t xml:space="preserve"> </w:t>
      </w:r>
      <w:r w:rsidR="00175704">
        <w:rPr>
          <w:rFonts w:ascii="Times New Roman" w:hAnsi="Times New Roman" w:cs="Times New Roman"/>
          <w:sz w:val="24"/>
          <w:szCs w:val="24"/>
        </w:rPr>
        <w:t xml:space="preserve">Shake well and wait for effervescence to stop. Label this as solution </w:t>
      </w:r>
      <w:r w:rsidR="00175704" w:rsidRPr="0017570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175704">
        <w:rPr>
          <w:rFonts w:ascii="Times New Roman" w:hAnsi="Times New Roman" w:cs="Times New Roman"/>
          <w:sz w:val="24"/>
          <w:szCs w:val="24"/>
        </w:rPr>
        <w:t>. Pipette 25cm</w:t>
      </w:r>
      <w:r w:rsidR="00175704" w:rsidRPr="0017570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175704">
        <w:rPr>
          <w:rFonts w:ascii="Times New Roman" w:hAnsi="Times New Roman" w:cs="Times New Roman"/>
          <w:sz w:val="24"/>
          <w:szCs w:val="24"/>
        </w:rPr>
        <w:t xml:space="preserve"> of solution </w:t>
      </w:r>
      <w:r w:rsidR="00175704" w:rsidRPr="0017570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175704">
        <w:rPr>
          <w:rFonts w:ascii="Times New Roman" w:hAnsi="Times New Roman" w:cs="Times New Roman"/>
          <w:sz w:val="24"/>
          <w:szCs w:val="24"/>
        </w:rPr>
        <w:t xml:space="preserve"> into a conical flask and add 2-3 drops of phenolphthalein indicator. Fill the burette with solution </w:t>
      </w:r>
      <w:r w:rsidR="00175704" w:rsidRPr="00175704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175704">
        <w:rPr>
          <w:rFonts w:ascii="Times New Roman" w:hAnsi="Times New Roman" w:cs="Times New Roman"/>
          <w:sz w:val="24"/>
          <w:szCs w:val="24"/>
        </w:rPr>
        <w:t xml:space="preserve"> and titrate against the solution </w:t>
      </w:r>
      <w:r w:rsidR="00175704" w:rsidRPr="0017570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175704">
        <w:rPr>
          <w:rFonts w:ascii="Times New Roman" w:hAnsi="Times New Roman" w:cs="Times New Roman"/>
          <w:sz w:val="24"/>
          <w:szCs w:val="24"/>
        </w:rPr>
        <w:t xml:space="preserve"> until the end-point. </w:t>
      </w:r>
      <w:r w:rsidR="00DF779C">
        <w:rPr>
          <w:rFonts w:ascii="Times New Roman" w:hAnsi="Times New Roman" w:cs="Times New Roman"/>
          <w:sz w:val="24"/>
          <w:szCs w:val="24"/>
        </w:rPr>
        <w:t>Repeat the titration two more times and r</w:t>
      </w:r>
      <w:r w:rsidR="00175704">
        <w:rPr>
          <w:rFonts w:ascii="Times New Roman" w:hAnsi="Times New Roman" w:cs="Times New Roman"/>
          <w:sz w:val="24"/>
          <w:szCs w:val="24"/>
        </w:rPr>
        <w:t>ecord your results in the table below.</w:t>
      </w:r>
    </w:p>
    <w:p w14:paraId="2874F337" w14:textId="5D313CCF" w:rsidR="001B11BE" w:rsidRPr="00085C40" w:rsidRDefault="001B11BE" w:rsidP="00775CAE">
      <w:p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085C40">
        <w:rPr>
          <w:rFonts w:ascii="Times New Roman" w:hAnsi="Times New Roman" w:cs="Times New Roman"/>
          <w:b/>
          <w:i/>
          <w:sz w:val="24"/>
          <w:szCs w:val="24"/>
        </w:rPr>
        <w:t>Table I</w:t>
      </w:r>
    </w:p>
    <w:tbl>
      <w:tblPr>
        <w:tblW w:w="9619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20"/>
        <w:gridCol w:w="2066"/>
        <w:gridCol w:w="2066"/>
        <w:gridCol w:w="2067"/>
      </w:tblGrid>
      <w:tr w:rsidR="00782BFA" w:rsidRPr="00085C40" w14:paraId="3BC08F30" w14:textId="77777777" w:rsidTr="003B432B">
        <w:trPr>
          <w:trHeight w:val="554"/>
        </w:trPr>
        <w:tc>
          <w:tcPr>
            <w:tcW w:w="3420" w:type="dxa"/>
          </w:tcPr>
          <w:p w14:paraId="7A4C36B1" w14:textId="0117C3B1" w:rsidR="00782BFA" w:rsidRPr="00085C40" w:rsidRDefault="00775CAE" w:rsidP="004B2A5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5C40">
              <w:rPr>
                <w:rFonts w:ascii="Times New Roman" w:hAnsi="Times New Roman" w:cs="Times New Roman"/>
                <w:b/>
                <w:sz w:val="24"/>
                <w:szCs w:val="24"/>
              </w:rPr>
              <w:t>Titre</w:t>
            </w:r>
          </w:p>
        </w:tc>
        <w:tc>
          <w:tcPr>
            <w:tcW w:w="2066" w:type="dxa"/>
          </w:tcPr>
          <w:p w14:paraId="58DB2660" w14:textId="77777777" w:rsidR="00782BFA" w:rsidRPr="00085C40" w:rsidRDefault="00782BFA" w:rsidP="004B2A5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5C4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066" w:type="dxa"/>
          </w:tcPr>
          <w:p w14:paraId="6A5C174D" w14:textId="77777777" w:rsidR="00782BFA" w:rsidRPr="00085C40" w:rsidRDefault="00782BFA" w:rsidP="004B2A5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5C4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067" w:type="dxa"/>
          </w:tcPr>
          <w:p w14:paraId="69F6CA6C" w14:textId="77777777" w:rsidR="00782BFA" w:rsidRPr="00085C40" w:rsidRDefault="00782BFA" w:rsidP="004B2A5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5C4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</w:tr>
      <w:tr w:rsidR="00782BFA" w:rsidRPr="00085C40" w14:paraId="6795027F" w14:textId="77777777" w:rsidTr="003B432B">
        <w:trPr>
          <w:trHeight w:val="539"/>
        </w:trPr>
        <w:tc>
          <w:tcPr>
            <w:tcW w:w="3420" w:type="dxa"/>
          </w:tcPr>
          <w:p w14:paraId="65420B3D" w14:textId="77777777" w:rsidR="00782BFA" w:rsidRPr="00085C40" w:rsidRDefault="00782BFA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5C40">
              <w:rPr>
                <w:rFonts w:ascii="Times New Roman" w:hAnsi="Times New Roman" w:cs="Times New Roman"/>
                <w:sz w:val="24"/>
                <w:szCs w:val="24"/>
              </w:rPr>
              <w:t>Final burette reading (cm</w:t>
            </w:r>
            <w:r w:rsidRPr="00085C4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 w:rsidRPr="00085C4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66" w:type="dxa"/>
          </w:tcPr>
          <w:p w14:paraId="31B60518" w14:textId="4D639C8E" w:rsidR="00782BFA" w:rsidRPr="00085C40" w:rsidRDefault="00775CA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5C40">
              <w:rPr>
                <w:rFonts w:ascii="Times New Roman" w:hAnsi="Times New Roman" w:cs="Times New Roman"/>
                <w:sz w:val="24"/>
                <w:szCs w:val="24"/>
              </w:rPr>
              <w:t xml:space="preserve">           </w:t>
            </w:r>
          </w:p>
        </w:tc>
        <w:tc>
          <w:tcPr>
            <w:tcW w:w="2066" w:type="dxa"/>
          </w:tcPr>
          <w:p w14:paraId="2EEE2CB5" w14:textId="77777777" w:rsidR="00782BFA" w:rsidRPr="00085C40" w:rsidRDefault="00782BFA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7" w:type="dxa"/>
          </w:tcPr>
          <w:p w14:paraId="0235DE12" w14:textId="77777777" w:rsidR="00782BFA" w:rsidRPr="00085C40" w:rsidRDefault="00782BFA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BFA" w:rsidRPr="00085C40" w14:paraId="6FAC01D6" w14:textId="77777777" w:rsidTr="003B432B">
        <w:trPr>
          <w:trHeight w:val="554"/>
        </w:trPr>
        <w:tc>
          <w:tcPr>
            <w:tcW w:w="3420" w:type="dxa"/>
          </w:tcPr>
          <w:p w14:paraId="5A8DB78D" w14:textId="77777777" w:rsidR="00782BFA" w:rsidRPr="00085C40" w:rsidRDefault="00782BFA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5C40">
              <w:rPr>
                <w:rFonts w:ascii="Times New Roman" w:hAnsi="Times New Roman" w:cs="Times New Roman"/>
                <w:sz w:val="24"/>
                <w:szCs w:val="24"/>
              </w:rPr>
              <w:t>Initial burette reading (cm</w:t>
            </w:r>
            <w:r w:rsidRPr="00085C4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 w:rsidRPr="00085C4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66" w:type="dxa"/>
          </w:tcPr>
          <w:p w14:paraId="09C77EE8" w14:textId="77777777" w:rsidR="00782BFA" w:rsidRPr="00085C40" w:rsidRDefault="00782BFA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6" w:type="dxa"/>
          </w:tcPr>
          <w:p w14:paraId="455C4639" w14:textId="77777777" w:rsidR="00782BFA" w:rsidRPr="00085C40" w:rsidRDefault="00782BFA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7" w:type="dxa"/>
          </w:tcPr>
          <w:p w14:paraId="7FFEDE88" w14:textId="77777777" w:rsidR="00782BFA" w:rsidRPr="00085C40" w:rsidRDefault="00782BFA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BFA" w:rsidRPr="00085C40" w14:paraId="27096F93" w14:textId="77777777" w:rsidTr="003B432B">
        <w:trPr>
          <w:trHeight w:val="539"/>
        </w:trPr>
        <w:tc>
          <w:tcPr>
            <w:tcW w:w="3420" w:type="dxa"/>
          </w:tcPr>
          <w:p w14:paraId="34CF6774" w14:textId="4EEAB78F" w:rsidR="00782BFA" w:rsidRPr="00085C40" w:rsidRDefault="00782BFA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5C40">
              <w:rPr>
                <w:rFonts w:ascii="Times New Roman" w:hAnsi="Times New Roman" w:cs="Times New Roman"/>
                <w:sz w:val="24"/>
                <w:szCs w:val="24"/>
              </w:rPr>
              <w:t xml:space="preserve">Volume of solution </w:t>
            </w:r>
            <w:r w:rsidR="00175704" w:rsidRPr="001757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Pr="00085C40">
              <w:rPr>
                <w:rFonts w:ascii="Times New Roman" w:hAnsi="Times New Roman" w:cs="Times New Roman"/>
                <w:sz w:val="24"/>
                <w:szCs w:val="24"/>
              </w:rPr>
              <w:t xml:space="preserve"> used (cm</w:t>
            </w:r>
            <w:r w:rsidRPr="00085C4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 w:rsidRPr="00085C4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66" w:type="dxa"/>
          </w:tcPr>
          <w:p w14:paraId="13C09899" w14:textId="77777777" w:rsidR="00782BFA" w:rsidRPr="00085C40" w:rsidRDefault="00782BFA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6" w:type="dxa"/>
          </w:tcPr>
          <w:p w14:paraId="5EAAD5AF" w14:textId="77777777" w:rsidR="00782BFA" w:rsidRPr="00085C40" w:rsidRDefault="00782BFA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7" w:type="dxa"/>
          </w:tcPr>
          <w:p w14:paraId="5AD48BF0" w14:textId="77777777" w:rsidR="00782BFA" w:rsidRPr="00085C40" w:rsidRDefault="00782BFA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2FFE38A" w14:textId="7F7F8822" w:rsidR="00775CAE" w:rsidRPr="00085C40" w:rsidRDefault="00775CAE" w:rsidP="00782BFA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  <w:t>(4 marks)</w:t>
      </w:r>
    </w:p>
    <w:p w14:paraId="05C1A76A" w14:textId="4762ADC9" w:rsidR="00775CAE" w:rsidRPr="00085C40" w:rsidRDefault="00782BFA" w:rsidP="00782BFA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85C40">
        <w:rPr>
          <w:rFonts w:ascii="Times New Roman" w:hAnsi="Times New Roman" w:cs="Times New Roman"/>
          <w:sz w:val="24"/>
          <w:szCs w:val="24"/>
        </w:rPr>
        <w:t xml:space="preserve">(a) Calculate the average volume of solution </w:t>
      </w:r>
      <w:r w:rsidR="00175704">
        <w:rPr>
          <w:rFonts w:ascii="Times New Roman" w:hAnsi="Times New Roman" w:cs="Times New Roman"/>
          <w:b/>
          <w:sz w:val="24"/>
          <w:szCs w:val="24"/>
        </w:rPr>
        <w:t>R</w:t>
      </w:r>
      <w:r w:rsidRPr="00085C40">
        <w:rPr>
          <w:rFonts w:ascii="Times New Roman" w:hAnsi="Times New Roman" w:cs="Times New Roman"/>
          <w:sz w:val="24"/>
          <w:szCs w:val="24"/>
        </w:rPr>
        <w:t xml:space="preserve"> used</w:t>
      </w:r>
      <w:r w:rsidR="00775CAE" w:rsidRPr="00085C40">
        <w:rPr>
          <w:rFonts w:ascii="Times New Roman" w:hAnsi="Times New Roman" w:cs="Times New Roman"/>
          <w:sz w:val="24"/>
          <w:szCs w:val="24"/>
        </w:rPr>
        <w:t>.</w:t>
      </w:r>
      <w:r w:rsidR="00775CAE" w:rsidRPr="00085C40">
        <w:rPr>
          <w:rFonts w:ascii="Times New Roman" w:hAnsi="Times New Roman" w:cs="Times New Roman"/>
          <w:sz w:val="24"/>
          <w:szCs w:val="24"/>
        </w:rPr>
        <w:tab/>
      </w:r>
      <w:r w:rsidR="00775CAE" w:rsidRPr="00085C40">
        <w:rPr>
          <w:rFonts w:ascii="Times New Roman" w:hAnsi="Times New Roman" w:cs="Times New Roman"/>
          <w:sz w:val="24"/>
          <w:szCs w:val="24"/>
        </w:rPr>
        <w:tab/>
      </w:r>
      <w:r w:rsidR="00775CAE" w:rsidRPr="00085C40">
        <w:rPr>
          <w:rFonts w:ascii="Times New Roman" w:hAnsi="Times New Roman" w:cs="Times New Roman"/>
          <w:sz w:val="24"/>
          <w:szCs w:val="24"/>
        </w:rPr>
        <w:tab/>
        <w:t>(1 mark)</w:t>
      </w:r>
    </w:p>
    <w:p w14:paraId="47F301C3" w14:textId="77777777" w:rsidR="00775CAE" w:rsidRPr="00085C40" w:rsidRDefault="00775CAE" w:rsidP="00782BFA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E3EB158" w14:textId="714039B6" w:rsidR="00782BFA" w:rsidRPr="00085C40" w:rsidRDefault="00782BFA" w:rsidP="00782BFA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  <w:r w:rsidRPr="00085C40">
        <w:rPr>
          <w:rFonts w:ascii="Times New Roman" w:hAnsi="Times New Roman" w:cs="Times New Roman"/>
          <w:sz w:val="24"/>
          <w:szCs w:val="24"/>
        </w:rPr>
        <w:tab/>
      </w:r>
    </w:p>
    <w:p w14:paraId="72939DE6" w14:textId="23CD0913" w:rsidR="00775CAE" w:rsidRDefault="00782BFA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85C40">
        <w:rPr>
          <w:rFonts w:ascii="Times New Roman" w:hAnsi="Times New Roman" w:cs="Times New Roman"/>
          <w:sz w:val="24"/>
          <w:szCs w:val="24"/>
        </w:rPr>
        <w:t xml:space="preserve">(b) </w:t>
      </w:r>
      <w:r w:rsidR="00175704">
        <w:rPr>
          <w:rFonts w:ascii="Times New Roman" w:hAnsi="Times New Roman" w:cs="Times New Roman"/>
          <w:sz w:val="24"/>
          <w:szCs w:val="24"/>
        </w:rPr>
        <w:t xml:space="preserve">Calculate the number of moles of sodium hydroxide, solution </w:t>
      </w:r>
      <w:r w:rsidR="00175704" w:rsidRPr="00175704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175704">
        <w:rPr>
          <w:rFonts w:ascii="Times New Roman" w:hAnsi="Times New Roman" w:cs="Times New Roman"/>
          <w:sz w:val="24"/>
          <w:szCs w:val="24"/>
        </w:rPr>
        <w:t xml:space="preserve"> used.</w:t>
      </w:r>
      <w:r w:rsidR="00775CAE" w:rsidRPr="00085C40">
        <w:rPr>
          <w:rFonts w:ascii="Times New Roman" w:hAnsi="Times New Roman" w:cs="Times New Roman"/>
          <w:sz w:val="24"/>
          <w:szCs w:val="24"/>
        </w:rPr>
        <w:tab/>
        <w:t>(</w:t>
      </w:r>
      <w:r w:rsidR="0062049F">
        <w:rPr>
          <w:rFonts w:ascii="Times New Roman" w:hAnsi="Times New Roman" w:cs="Times New Roman"/>
          <w:sz w:val="24"/>
          <w:szCs w:val="24"/>
        </w:rPr>
        <w:t>1</w:t>
      </w:r>
      <w:r w:rsidR="00775CAE" w:rsidRPr="00085C40">
        <w:rPr>
          <w:rFonts w:ascii="Times New Roman" w:hAnsi="Times New Roman" w:cs="Times New Roman"/>
          <w:sz w:val="24"/>
          <w:szCs w:val="24"/>
        </w:rPr>
        <w:t xml:space="preserve"> mark)</w:t>
      </w:r>
    </w:p>
    <w:p w14:paraId="0733E3A6" w14:textId="6CB112CC" w:rsidR="00175704" w:rsidRDefault="00175704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328175A" w14:textId="77777777" w:rsidR="00175704" w:rsidRDefault="00175704" w:rsidP="00E828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E0E391F" w14:textId="0A812D37" w:rsidR="00175704" w:rsidRDefault="00175704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75704">
        <w:rPr>
          <w:rFonts w:ascii="Times New Roman" w:hAnsi="Times New Roman" w:cs="Times New Roman"/>
          <w:sz w:val="24"/>
          <w:szCs w:val="24"/>
        </w:rPr>
        <w:t>(c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175704">
        <w:rPr>
          <w:rFonts w:ascii="Times New Roman" w:hAnsi="Times New Roman" w:cs="Times New Roman"/>
          <w:sz w:val="24"/>
          <w:szCs w:val="24"/>
        </w:rPr>
        <w:t xml:space="preserve">Calculate the number of moles of HCl in solution </w:t>
      </w:r>
      <w:r w:rsidRPr="0017570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175704">
        <w:rPr>
          <w:rFonts w:ascii="Times New Roman" w:hAnsi="Times New Roman" w:cs="Times New Roman"/>
          <w:sz w:val="24"/>
          <w:szCs w:val="24"/>
        </w:rPr>
        <w:t xml:space="preserve"> used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1 mark)</w:t>
      </w:r>
    </w:p>
    <w:p w14:paraId="18B049C9" w14:textId="3E0B5D57" w:rsidR="00EE42F9" w:rsidRDefault="00EE42F9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508AAB8" w14:textId="773FEDEA" w:rsidR="00EE42F9" w:rsidRDefault="00EE42F9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A9733CC" w14:textId="77777777" w:rsidR="0062049F" w:rsidRDefault="0062049F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1841295" w14:textId="488A460F" w:rsidR="00175704" w:rsidRDefault="00175704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d) Calculate the number of moles of HCl solution </w:t>
      </w:r>
      <w:r w:rsidRPr="00EE42F9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100 cm</w:t>
      </w:r>
      <w:r w:rsidRPr="0017570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solution. (1 mark)</w:t>
      </w:r>
    </w:p>
    <w:p w14:paraId="7BAE98E5" w14:textId="45AB1ACF" w:rsidR="00EE42F9" w:rsidRDefault="00EE42F9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0306126" w14:textId="77777777" w:rsidR="0062049F" w:rsidRDefault="0062049F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8979C5B" w14:textId="77777777" w:rsidR="00EE42F9" w:rsidRDefault="00EE42F9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85E36C6" w14:textId="77777777" w:rsidR="00EE42F9" w:rsidRDefault="00175704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e) Calculate the number of moles of </w:t>
      </w:r>
      <w:r w:rsidR="00EE42F9">
        <w:rPr>
          <w:rFonts w:ascii="Times New Roman" w:hAnsi="Times New Roman" w:cs="Times New Roman"/>
          <w:sz w:val="24"/>
          <w:szCs w:val="24"/>
        </w:rPr>
        <w:t>HCl in the 100cm</w:t>
      </w:r>
      <w:r w:rsidR="00EE42F9" w:rsidRPr="00EE42F9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EE42F9">
        <w:rPr>
          <w:rFonts w:ascii="Times New Roman" w:hAnsi="Times New Roman" w:cs="Times New Roman"/>
          <w:sz w:val="24"/>
          <w:szCs w:val="24"/>
        </w:rPr>
        <w:t xml:space="preserve"> of the original solution </w:t>
      </w:r>
      <w:r w:rsidR="00EE42F9" w:rsidRPr="00EE42F9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EE42F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EADF0E9" w14:textId="1B562FA5" w:rsidR="00175704" w:rsidRDefault="00EE42F9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1 mark)</w:t>
      </w:r>
    </w:p>
    <w:p w14:paraId="546E8596" w14:textId="6B0BC27F" w:rsidR="00EE42F9" w:rsidRDefault="00EE42F9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D317E38" w14:textId="77777777" w:rsidR="0062049F" w:rsidRDefault="0062049F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9B7909F" w14:textId="2F07B19F" w:rsidR="00EE42F9" w:rsidRDefault="00EE42F9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f) Calculate the number of moles of HCl solution </w:t>
      </w:r>
      <w:r w:rsidRPr="00EE42F9">
        <w:rPr>
          <w:rFonts w:ascii="Times New Roman" w:hAnsi="Times New Roman" w:cs="Times New Roman"/>
          <w:b/>
          <w:bCs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that reacted with solid </w:t>
      </w:r>
      <w:r w:rsidRPr="0062049F">
        <w:rPr>
          <w:rFonts w:ascii="Times New Roman" w:hAnsi="Times New Roman" w:cs="Times New Roman"/>
          <w:b/>
          <w:bCs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. (1 mark)</w:t>
      </w:r>
    </w:p>
    <w:p w14:paraId="5535EA57" w14:textId="2EC3FC64" w:rsidR="00EE42F9" w:rsidRDefault="00EE42F9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FB65E33" w14:textId="77777777" w:rsidR="0062049F" w:rsidRDefault="0062049F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8703F84" w14:textId="77777777" w:rsidR="00EE42F9" w:rsidRDefault="00EE42F9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7ADE7D6" w14:textId="2541749C" w:rsidR="00EE42F9" w:rsidRDefault="00EE42F9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g) Calculate the number of moles of MCO</w:t>
      </w:r>
      <w:r w:rsidRPr="00EE42F9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that reacted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2 marks)</w:t>
      </w:r>
    </w:p>
    <w:p w14:paraId="5B234D5A" w14:textId="02488427" w:rsidR="00EE42F9" w:rsidRDefault="00EE42F9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F20BFC4" w14:textId="5669ADB9" w:rsidR="00EE42F9" w:rsidRDefault="00EE42F9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F3A8539" w14:textId="77777777" w:rsidR="00EE42F9" w:rsidRDefault="00EE42F9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2385793" w14:textId="662DEA44" w:rsidR="00EE42F9" w:rsidRDefault="00EE42F9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h) Calculate R.F.M of MCO</w:t>
      </w:r>
      <w:r w:rsidRPr="00EE42F9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hence the R.A.M of M. (C=12, O=16). </w:t>
      </w:r>
      <w:r>
        <w:rPr>
          <w:rFonts w:ascii="Times New Roman" w:hAnsi="Times New Roman" w:cs="Times New Roman"/>
          <w:sz w:val="24"/>
          <w:szCs w:val="24"/>
        </w:rPr>
        <w:tab/>
        <w:t>(2 marks)</w:t>
      </w:r>
    </w:p>
    <w:p w14:paraId="3D4AE8B9" w14:textId="01D566A2" w:rsidR="00EE42F9" w:rsidRPr="00EE42F9" w:rsidRDefault="00EE42F9" w:rsidP="00175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B0C6B6B" w14:textId="77777777" w:rsidR="00775CAE" w:rsidRPr="00085C40" w:rsidRDefault="00775CAE" w:rsidP="00782B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CD4A230" w14:textId="7628E341" w:rsidR="00A36152" w:rsidRDefault="00CF7B17" w:rsidP="00A8038D">
      <w:pPr>
        <w:pStyle w:val="ListParagraph"/>
        <w:numPr>
          <w:ilvl w:val="0"/>
          <w:numId w:val="15"/>
        </w:numPr>
        <w:tabs>
          <w:tab w:val="left" w:pos="36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2913FE">
        <w:rPr>
          <w:rFonts w:ascii="Times New Roman" w:hAnsi="Times New Roman" w:cs="Times New Roman"/>
          <w:sz w:val="24"/>
          <w:szCs w:val="24"/>
        </w:rPr>
        <w:t xml:space="preserve">You are provided with </w:t>
      </w:r>
      <w:r w:rsidRPr="002913FE">
        <w:rPr>
          <w:rFonts w:ascii="Times New Roman" w:hAnsi="Times New Roman" w:cs="Times New Roman"/>
          <w:b/>
          <w:sz w:val="24"/>
          <w:szCs w:val="24"/>
        </w:rPr>
        <w:t xml:space="preserve">solid </w:t>
      </w:r>
      <w:r w:rsidR="00A17A21">
        <w:rPr>
          <w:rFonts w:ascii="Times New Roman" w:hAnsi="Times New Roman" w:cs="Times New Roman"/>
          <w:b/>
          <w:sz w:val="24"/>
          <w:szCs w:val="24"/>
        </w:rPr>
        <w:t>V.</w:t>
      </w:r>
      <w:r w:rsidR="0076168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913FE">
        <w:rPr>
          <w:rFonts w:ascii="Times New Roman" w:hAnsi="Times New Roman" w:cs="Times New Roman"/>
          <w:sz w:val="24"/>
          <w:szCs w:val="24"/>
        </w:rPr>
        <w:t xml:space="preserve">Carry out the following tests and record your observations and inferences in the spaces provided. </w:t>
      </w:r>
    </w:p>
    <w:p w14:paraId="6ECCF6DC" w14:textId="39DD7C27" w:rsidR="00A8038D" w:rsidRPr="00CC3E12" w:rsidRDefault="00376F3B" w:rsidP="00CC3E12">
      <w:pPr>
        <w:pStyle w:val="ListParagraph"/>
        <w:numPr>
          <w:ilvl w:val="0"/>
          <w:numId w:val="17"/>
        </w:numPr>
        <w:tabs>
          <w:tab w:val="left" w:pos="36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CC3E12">
        <w:rPr>
          <w:rFonts w:ascii="Times New Roman" w:hAnsi="Times New Roman" w:cs="Times New Roman"/>
          <w:sz w:val="24"/>
          <w:szCs w:val="24"/>
        </w:rPr>
        <w:t xml:space="preserve">Describe the appearance of </w:t>
      </w:r>
      <w:r w:rsidRPr="00CC3E12">
        <w:rPr>
          <w:rFonts w:ascii="Times New Roman" w:hAnsi="Times New Roman" w:cs="Times New Roman"/>
          <w:b/>
          <w:sz w:val="24"/>
          <w:szCs w:val="24"/>
        </w:rPr>
        <w:t xml:space="preserve">solid </w:t>
      </w:r>
      <w:r w:rsidR="001F34CA">
        <w:rPr>
          <w:rFonts w:ascii="Times New Roman" w:hAnsi="Times New Roman" w:cs="Times New Roman"/>
          <w:b/>
          <w:sz w:val="24"/>
          <w:szCs w:val="24"/>
        </w:rPr>
        <w:t>V</w:t>
      </w:r>
      <w:r w:rsidRPr="00CC3E12">
        <w:rPr>
          <w:rFonts w:ascii="Times New Roman" w:hAnsi="Times New Roman" w:cs="Times New Roman"/>
          <w:sz w:val="24"/>
          <w:szCs w:val="24"/>
        </w:rPr>
        <w:t>.</w:t>
      </w:r>
      <w:r w:rsidRPr="00CC3E12">
        <w:rPr>
          <w:rFonts w:ascii="Times New Roman" w:hAnsi="Times New Roman" w:cs="Times New Roman"/>
          <w:sz w:val="24"/>
          <w:szCs w:val="24"/>
        </w:rPr>
        <w:tab/>
      </w:r>
      <w:r w:rsidRPr="00CC3E12">
        <w:rPr>
          <w:rFonts w:ascii="Times New Roman" w:hAnsi="Times New Roman" w:cs="Times New Roman"/>
          <w:sz w:val="24"/>
          <w:szCs w:val="24"/>
        </w:rPr>
        <w:tab/>
      </w:r>
      <w:r w:rsidRPr="00CC3E12">
        <w:rPr>
          <w:rFonts w:ascii="Times New Roman" w:hAnsi="Times New Roman" w:cs="Times New Roman"/>
          <w:sz w:val="24"/>
          <w:szCs w:val="24"/>
        </w:rPr>
        <w:tab/>
      </w:r>
      <w:r w:rsidRPr="00CC3E12">
        <w:rPr>
          <w:rFonts w:ascii="Times New Roman" w:hAnsi="Times New Roman" w:cs="Times New Roman"/>
          <w:sz w:val="24"/>
          <w:szCs w:val="24"/>
        </w:rPr>
        <w:tab/>
      </w:r>
      <w:r w:rsidRPr="00CC3E12">
        <w:rPr>
          <w:rFonts w:ascii="Times New Roman" w:hAnsi="Times New Roman" w:cs="Times New Roman"/>
          <w:sz w:val="24"/>
          <w:szCs w:val="24"/>
        </w:rPr>
        <w:tab/>
      </w:r>
      <w:r w:rsidRPr="00CC3E12">
        <w:rPr>
          <w:rFonts w:ascii="Times New Roman" w:hAnsi="Times New Roman" w:cs="Times New Roman"/>
          <w:sz w:val="24"/>
          <w:szCs w:val="24"/>
        </w:rPr>
        <w:tab/>
        <w:t>(1 mark)</w:t>
      </w:r>
    </w:p>
    <w:p w14:paraId="37538F3E" w14:textId="0F945E49" w:rsidR="000720EC" w:rsidRPr="00376F3B" w:rsidRDefault="000720EC" w:rsidP="00376F3B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14:paraId="145EE8BA" w14:textId="5235C9C9" w:rsidR="007A0399" w:rsidRDefault="00A17A21" w:rsidP="00CC3E12">
      <w:pPr>
        <w:pStyle w:val="ListParagraph"/>
        <w:numPr>
          <w:ilvl w:val="0"/>
          <w:numId w:val="17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 all solid </w:t>
      </w:r>
      <w:r w:rsidRPr="00872658">
        <w:rPr>
          <w:rFonts w:ascii="Times New Roman" w:hAnsi="Times New Roman" w:cs="Times New Roman"/>
          <w:b/>
          <w:bCs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 xml:space="preserve"> to about 10cm</w:t>
      </w:r>
      <w:r w:rsidRPr="00A17A21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distilled water in a boiling tube and shake well. Place 2cm</w:t>
      </w:r>
      <w:r w:rsidRPr="00A17A21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portions of the resulting mixture into 5 separate test tubes to be used for the following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3600"/>
      </w:tblGrid>
      <w:tr w:rsidR="002913FE" w:rsidRPr="00440B9C" w14:paraId="056413B6" w14:textId="77777777" w:rsidTr="004B2A51">
        <w:tc>
          <w:tcPr>
            <w:tcW w:w="5665" w:type="dxa"/>
          </w:tcPr>
          <w:p w14:paraId="711AB6EE" w14:textId="089C0E7A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Observation</w:t>
            </w:r>
            <w:r w:rsidR="00CC3E12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3600" w:type="dxa"/>
          </w:tcPr>
          <w:p w14:paraId="28E8C897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Inference</w:t>
            </w:r>
          </w:p>
        </w:tc>
      </w:tr>
      <w:tr w:rsidR="002913FE" w:rsidRPr="00440B9C" w14:paraId="6F3DC9BF" w14:textId="77777777" w:rsidTr="004B2A51">
        <w:tc>
          <w:tcPr>
            <w:tcW w:w="5665" w:type="dxa"/>
          </w:tcPr>
          <w:p w14:paraId="6B54F233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DC7A80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EC17E5" w14:textId="77777777" w:rsidR="00A8038D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</w:t>
            </w:r>
          </w:p>
          <w:p w14:paraId="0954509A" w14:textId="0BF53B2E" w:rsidR="002913FE" w:rsidRPr="00440B9C" w:rsidRDefault="002913FE" w:rsidP="00A8038D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 mark)</w:t>
            </w:r>
          </w:p>
        </w:tc>
        <w:tc>
          <w:tcPr>
            <w:tcW w:w="3600" w:type="dxa"/>
          </w:tcPr>
          <w:p w14:paraId="02A4DE18" w14:textId="77777777" w:rsidR="002913FE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E8F066" w14:textId="77777777" w:rsidR="002913FE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9ADF2F" w14:textId="77777777" w:rsidR="00A8038D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</w:t>
            </w:r>
          </w:p>
          <w:p w14:paraId="485B3CF1" w14:textId="515D9145" w:rsidR="002913FE" w:rsidRPr="00440B9C" w:rsidRDefault="002913FE" w:rsidP="00A8038D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(</w:t>
            </w:r>
            <w:r w:rsidR="00F628D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rk)</w:t>
            </w:r>
          </w:p>
        </w:tc>
      </w:tr>
    </w:tbl>
    <w:p w14:paraId="0939F9E3" w14:textId="14D33752" w:rsidR="00CC3E12" w:rsidRPr="00CC3E12" w:rsidRDefault="00CC3E12" w:rsidP="00761681">
      <w:pPr>
        <w:pStyle w:val="ListParagraph"/>
        <w:tabs>
          <w:tab w:val="left" w:pos="720"/>
        </w:tabs>
        <w:rPr>
          <w:rFonts w:ascii="Times New Roman" w:hAnsi="Times New Roman" w:cs="Times New Roman"/>
          <w:sz w:val="24"/>
          <w:szCs w:val="24"/>
        </w:rPr>
      </w:pPr>
    </w:p>
    <w:p w14:paraId="6DFDD68F" w14:textId="2C2CFF35" w:rsidR="008E6E93" w:rsidRDefault="00A17A21" w:rsidP="00CC3E12">
      <w:pPr>
        <w:pStyle w:val="ListParagraph"/>
        <w:numPr>
          <w:ilvl w:val="0"/>
          <w:numId w:val="17"/>
        </w:numPr>
        <w:tabs>
          <w:tab w:val="left" w:pos="7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the first portion add 2M sodium hydroxide solution dropwise until in excess</w:t>
      </w:r>
      <w:r w:rsidR="003F5892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3600"/>
      </w:tblGrid>
      <w:tr w:rsidR="002913FE" w:rsidRPr="00440B9C" w14:paraId="1DB70C68" w14:textId="77777777" w:rsidTr="004B2A51">
        <w:tc>
          <w:tcPr>
            <w:tcW w:w="5665" w:type="dxa"/>
          </w:tcPr>
          <w:p w14:paraId="066F62DA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Observation</w:t>
            </w:r>
          </w:p>
        </w:tc>
        <w:tc>
          <w:tcPr>
            <w:tcW w:w="3600" w:type="dxa"/>
          </w:tcPr>
          <w:p w14:paraId="7A2FFAD7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Inference</w:t>
            </w:r>
          </w:p>
        </w:tc>
      </w:tr>
      <w:tr w:rsidR="002913FE" w:rsidRPr="00440B9C" w14:paraId="456E10E3" w14:textId="77777777" w:rsidTr="004B2A51">
        <w:tc>
          <w:tcPr>
            <w:tcW w:w="5665" w:type="dxa"/>
          </w:tcPr>
          <w:p w14:paraId="1263C6D4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CF6CB7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882842" w14:textId="77777777" w:rsidR="00761681" w:rsidRDefault="002913FE" w:rsidP="00A8038D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</w:t>
            </w:r>
          </w:p>
          <w:p w14:paraId="688A56B6" w14:textId="7161FF32" w:rsidR="002913FE" w:rsidRPr="00440B9C" w:rsidRDefault="002913FE" w:rsidP="00A8038D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628D3">
              <w:rPr>
                <w:rFonts w:ascii="Times New Roman" w:hAnsi="Times New Roman" w:cs="Times New Roman"/>
                <w:sz w:val="24"/>
                <w:szCs w:val="24"/>
              </w:rPr>
              <w:t>(1 mark)</w:t>
            </w:r>
          </w:p>
        </w:tc>
        <w:tc>
          <w:tcPr>
            <w:tcW w:w="3600" w:type="dxa"/>
          </w:tcPr>
          <w:p w14:paraId="1E2D60BB" w14:textId="77777777" w:rsidR="002913FE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E4ACE4" w14:textId="77777777" w:rsidR="002913FE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CC137D" w14:textId="77777777" w:rsidR="00761681" w:rsidRDefault="002913FE" w:rsidP="00A8038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</w:t>
            </w:r>
          </w:p>
          <w:p w14:paraId="58C98131" w14:textId="1D7D5900" w:rsidR="002913FE" w:rsidRPr="00440B9C" w:rsidRDefault="002913FE" w:rsidP="00761681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F628D3">
              <w:rPr>
                <w:rFonts w:ascii="Times New Roman" w:hAnsi="Times New Roman" w:cs="Times New Roman"/>
                <w:sz w:val="24"/>
                <w:szCs w:val="24"/>
              </w:rPr>
              <w:t>(1 mark)</w:t>
            </w:r>
          </w:p>
        </w:tc>
      </w:tr>
    </w:tbl>
    <w:p w14:paraId="6171A231" w14:textId="77777777" w:rsidR="00A36152" w:rsidRDefault="00A36152" w:rsidP="00A36152">
      <w:pPr>
        <w:pStyle w:val="ListParagraph"/>
        <w:tabs>
          <w:tab w:val="left" w:pos="72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5F681800" w14:textId="38740C5E" w:rsidR="003F5892" w:rsidRDefault="00A17A21" w:rsidP="00A17A21">
      <w:pPr>
        <w:pStyle w:val="ListParagraph"/>
        <w:numPr>
          <w:ilvl w:val="0"/>
          <w:numId w:val="17"/>
        </w:numPr>
        <w:tabs>
          <w:tab w:val="left" w:pos="7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an one end of the glass rod provided</w:t>
      </w:r>
      <w:r w:rsidR="003F589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Dip the clean glass rod end into the second portion and heat it in a non-luminous flame. Note the colour of the flame and record it below.</w:t>
      </w:r>
      <w:r w:rsidR="003F5892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3600"/>
      </w:tblGrid>
      <w:tr w:rsidR="002913FE" w:rsidRPr="00440B9C" w14:paraId="50E10AE3" w14:textId="77777777" w:rsidTr="004B2A51">
        <w:tc>
          <w:tcPr>
            <w:tcW w:w="5665" w:type="dxa"/>
          </w:tcPr>
          <w:p w14:paraId="2A8AB75F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Observation</w:t>
            </w:r>
          </w:p>
        </w:tc>
        <w:tc>
          <w:tcPr>
            <w:tcW w:w="3600" w:type="dxa"/>
          </w:tcPr>
          <w:p w14:paraId="26A9885C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Inference</w:t>
            </w:r>
          </w:p>
        </w:tc>
      </w:tr>
      <w:tr w:rsidR="002913FE" w:rsidRPr="00440B9C" w14:paraId="54116649" w14:textId="77777777" w:rsidTr="004B2A51">
        <w:tc>
          <w:tcPr>
            <w:tcW w:w="5665" w:type="dxa"/>
          </w:tcPr>
          <w:p w14:paraId="646B7BA8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73CA08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F9F38C" w14:textId="77777777" w:rsidR="00A8038D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</w:t>
            </w:r>
          </w:p>
          <w:p w14:paraId="171A3AE6" w14:textId="28F7AECF" w:rsidR="002913FE" w:rsidRPr="00440B9C" w:rsidRDefault="002913FE" w:rsidP="00A8038D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F628D3">
              <w:rPr>
                <w:rFonts w:ascii="Times New Roman" w:hAnsi="Times New Roman" w:cs="Times New Roman"/>
                <w:sz w:val="24"/>
                <w:szCs w:val="24"/>
              </w:rPr>
              <w:t>(1 mark)</w:t>
            </w:r>
          </w:p>
        </w:tc>
        <w:tc>
          <w:tcPr>
            <w:tcW w:w="3600" w:type="dxa"/>
          </w:tcPr>
          <w:p w14:paraId="6452408D" w14:textId="77777777" w:rsidR="002913FE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834780" w14:textId="77777777" w:rsidR="002913FE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3A8E99" w14:textId="77777777" w:rsidR="00A8038D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</w:t>
            </w:r>
          </w:p>
          <w:p w14:paraId="415AD104" w14:textId="50010C1D" w:rsidR="002913FE" w:rsidRPr="00440B9C" w:rsidRDefault="002913FE" w:rsidP="00A8038D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F628D3">
              <w:rPr>
                <w:rFonts w:ascii="Times New Roman" w:hAnsi="Times New Roman" w:cs="Times New Roman"/>
                <w:sz w:val="24"/>
                <w:szCs w:val="24"/>
              </w:rPr>
              <w:t>(1 mark)</w:t>
            </w:r>
          </w:p>
        </w:tc>
      </w:tr>
    </w:tbl>
    <w:p w14:paraId="4C7E1767" w14:textId="2BC49772" w:rsidR="00A36152" w:rsidRDefault="00A36152" w:rsidP="00A36152">
      <w:pPr>
        <w:pStyle w:val="ListParagraph"/>
        <w:tabs>
          <w:tab w:val="left" w:pos="72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2FF2AC6F" w14:textId="0BCDE4C3" w:rsidR="00DF779C" w:rsidRDefault="00DF779C" w:rsidP="00A36152">
      <w:pPr>
        <w:pStyle w:val="ListParagraph"/>
        <w:tabs>
          <w:tab w:val="left" w:pos="72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74CDB66C" w14:textId="12DC462C" w:rsidR="00DF779C" w:rsidRDefault="00DF779C" w:rsidP="00A36152">
      <w:pPr>
        <w:pStyle w:val="ListParagraph"/>
        <w:tabs>
          <w:tab w:val="left" w:pos="72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277CC00E" w14:textId="77E0AA28" w:rsidR="00DF779C" w:rsidRDefault="00DF779C" w:rsidP="00A36152">
      <w:pPr>
        <w:pStyle w:val="ListParagraph"/>
        <w:tabs>
          <w:tab w:val="left" w:pos="72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00ECAEE8" w14:textId="12FE9CD4" w:rsidR="00DF779C" w:rsidRDefault="00DF779C" w:rsidP="00A36152">
      <w:pPr>
        <w:pStyle w:val="ListParagraph"/>
        <w:tabs>
          <w:tab w:val="left" w:pos="72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4CD31A60" w14:textId="59A7C468" w:rsidR="00DF779C" w:rsidRDefault="00DF779C" w:rsidP="00A36152">
      <w:pPr>
        <w:pStyle w:val="ListParagraph"/>
        <w:tabs>
          <w:tab w:val="left" w:pos="72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14269EC1" w14:textId="28A504D7" w:rsidR="00DF779C" w:rsidRDefault="00DF779C" w:rsidP="00A36152">
      <w:pPr>
        <w:pStyle w:val="ListParagraph"/>
        <w:tabs>
          <w:tab w:val="left" w:pos="72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5DB784D2" w14:textId="646F4886" w:rsidR="00DF779C" w:rsidRDefault="00DF779C" w:rsidP="00A36152">
      <w:pPr>
        <w:pStyle w:val="ListParagraph"/>
        <w:tabs>
          <w:tab w:val="left" w:pos="72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1C3E2D86" w14:textId="77777777" w:rsidR="00DF779C" w:rsidRDefault="00DF779C" w:rsidP="00A36152">
      <w:pPr>
        <w:pStyle w:val="ListParagraph"/>
        <w:tabs>
          <w:tab w:val="left" w:pos="72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1C54AB87" w14:textId="6A9F6F79" w:rsidR="003F5892" w:rsidRDefault="003F5892" w:rsidP="00A17A21">
      <w:pPr>
        <w:pStyle w:val="ListParagraph"/>
        <w:numPr>
          <w:ilvl w:val="0"/>
          <w:numId w:val="17"/>
        </w:numPr>
        <w:tabs>
          <w:tab w:val="left" w:pos="7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the </w:t>
      </w:r>
      <w:r w:rsidR="00A17A21">
        <w:rPr>
          <w:rFonts w:ascii="Times New Roman" w:hAnsi="Times New Roman" w:cs="Times New Roman"/>
          <w:sz w:val="24"/>
          <w:szCs w:val="24"/>
        </w:rPr>
        <w:t>third</w:t>
      </w:r>
      <w:r>
        <w:rPr>
          <w:rFonts w:ascii="Times New Roman" w:hAnsi="Times New Roman" w:cs="Times New Roman"/>
          <w:sz w:val="24"/>
          <w:szCs w:val="24"/>
        </w:rPr>
        <w:t xml:space="preserve"> portion, add</w:t>
      </w:r>
      <w:r w:rsidR="00C44F7D">
        <w:rPr>
          <w:rFonts w:ascii="Times New Roman" w:hAnsi="Times New Roman" w:cs="Times New Roman"/>
          <w:sz w:val="24"/>
          <w:szCs w:val="24"/>
        </w:rPr>
        <w:t xml:space="preserve"> 2 or</w:t>
      </w:r>
      <w:r>
        <w:rPr>
          <w:rFonts w:ascii="Times New Roman" w:hAnsi="Times New Roman" w:cs="Times New Roman"/>
          <w:sz w:val="24"/>
          <w:szCs w:val="24"/>
        </w:rPr>
        <w:t xml:space="preserve"> 3 drops of </w:t>
      </w:r>
      <w:r w:rsidR="00A17A21">
        <w:rPr>
          <w:rFonts w:ascii="Times New Roman" w:hAnsi="Times New Roman" w:cs="Times New Roman"/>
          <w:sz w:val="24"/>
          <w:szCs w:val="24"/>
        </w:rPr>
        <w:t>lead (II) nitrate solu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3600"/>
      </w:tblGrid>
      <w:tr w:rsidR="002913FE" w:rsidRPr="00440B9C" w14:paraId="7768C549" w14:textId="77777777" w:rsidTr="004B2A51">
        <w:tc>
          <w:tcPr>
            <w:tcW w:w="5665" w:type="dxa"/>
          </w:tcPr>
          <w:p w14:paraId="3A8DE493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Observation</w:t>
            </w:r>
          </w:p>
        </w:tc>
        <w:tc>
          <w:tcPr>
            <w:tcW w:w="3600" w:type="dxa"/>
          </w:tcPr>
          <w:p w14:paraId="70869E03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Inference</w:t>
            </w:r>
          </w:p>
        </w:tc>
      </w:tr>
      <w:tr w:rsidR="002913FE" w:rsidRPr="00440B9C" w14:paraId="28250DFF" w14:textId="77777777" w:rsidTr="004B2A51">
        <w:tc>
          <w:tcPr>
            <w:tcW w:w="5665" w:type="dxa"/>
          </w:tcPr>
          <w:p w14:paraId="09656674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06F241" w14:textId="77777777" w:rsidR="00DF779C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</w:t>
            </w:r>
          </w:p>
          <w:p w14:paraId="4E5E73EC" w14:textId="09D37A49" w:rsidR="00A8038D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</w:t>
            </w:r>
          </w:p>
          <w:p w14:paraId="41384BCC" w14:textId="087D6A2A" w:rsidR="002913FE" w:rsidRPr="00440B9C" w:rsidRDefault="00F628D3" w:rsidP="00A8038D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 mark)</w:t>
            </w:r>
          </w:p>
        </w:tc>
        <w:tc>
          <w:tcPr>
            <w:tcW w:w="3600" w:type="dxa"/>
          </w:tcPr>
          <w:p w14:paraId="27C0AC4D" w14:textId="77777777" w:rsidR="002913FE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69468E" w14:textId="77777777" w:rsidR="00DF779C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</w:p>
          <w:p w14:paraId="324DB12E" w14:textId="52884FC6" w:rsidR="00A8038D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</w:t>
            </w:r>
          </w:p>
          <w:p w14:paraId="55909EB3" w14:textId="1891F416" w:rsidR="002913FE" w:rsidRPr="00440B9C" w:rsidRDefault="002913FE" w:rsidP="00A8038D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F628D3">
              <w:rPr>
                <w:rFonts w:ascii="Times New Roman" w:hAnsi="Times New Roman" w:cs="Times New Roman"/>
                <w:sz w:val="24"/>
                <w:szCs w:val="24"/>
              </w:rPr>
              <w:t>(1 mark)</w:t>
            </w:r>
          </w:p>
        </w:tc>
      </w:tr>
    </w:tbl>
    <w:p w14:paraId="54C2060A" w14:textId="77777777" w:rsidR="00A36152" w:rsidRDefault="00A36152" w:rsidP="00A36152">
      <w:pPr>
        <w:pStyle w:val="ListParagraph"/>
        <w:tabs>
          <w:tab w:val="left" w:pos="72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326EA1FF" w14:textId="1BE2383B" w:rsidR="003F5892" w:rsidRPr="00C44F7D" w:rsidRDefault="003F5892" w:rsidP="00A17A21">
      <w:pPr>
        <w:pStyle w:val="ListParagraph"/>
        <w:numPr>
          <w:ilvl w:val="0"/>
          <w:numId w:val="17"/>
        </w:numPr>
        <w:tabs>
          <w:tab w:val="left" w:pos="7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o the </w:t>
      </w:r>
      <w:r w:rsidR="00A17A21">
        <w:rPr>
          <w:rFonts w:ascii="Times New Roman" w:hAnsi="Times New Roman" w:cs="Times New Roman"/>
          <w:sz w:val="24"/>
          <w:szCs w:val="24"/>
        </w:rPr>
        <w:t>fourth portion add 2 drops of barium nitrate solution followed by 2 cm</w:t>
      </w:r>
      <w:r w:rsidR="00A17A21" w:rsidRPr="00A17A21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A17A21">
        <w:rPr>
          <w:rFonts w:ascii="Times New Roman" w:hAnsi="Times New Roman" w:cs="Times New Roman"/>
          <w:sz w:val="24"/>
          <w:szCs w:val="24"/>
        </w:rPr>
        <w:t xml:space="preserve"> of nitric (V) acid provided</w:t>
      </w:r>
      <w:r w:rsidR="00C44F7D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3600"/>
      </w:tblGrid>
      <w:tr w:rsidR="002913FE" w:rsidRPr="00440B9C" w14:paraId="343DACC2" w14:textId="77777777" w:rsidTr="004B2A51">
        <w:tc>
          <w:tcPr>
            <w:tcW w:w="5665" w:type="dxa"/>
          </w:tcPr>
          <w:p w14:paraId="3096C8BA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Observation</w:t>
            </w:r>
          </w:p>
        </w:tc>
        <w:tc>
          <w:tcPr>
            <w:tcW w:w="3600" w:type="dxa"/>
          </w:tcPr>
          <w:p w14:paraId="239F604A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Inference</w:t>
            </w:r>
          </w:p>
        </w:tc>
      </w:tr>
      <w:tr w:rsidR="002913FE" w:rsidRPr="00440B9C" w14:paraId="7687287D" w14:textId="77777777" w:rsidTr="004B2A51">
        <w:tc>
          <w:tcPr>
            <w:tcW w:w="5665" w:type="dxa"/>
          </w:tcPr>
          <w:p w14:paraId="3D1958F5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76779D" w14:textId="1865364A" w:rsidR="002913FE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E068BB" w14:textId="77777777" w:rsidR="00DF779C" w:rsidRPr="00440B9C" w:rsidRDefault="00DF779C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D775E3" w14:textId="3993986C" w:rsidR="002913FE" w:rsidRPr="00440B9C" w:rsidRDefault="002913FE" w:rsidP="00A8038D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</w:t>
            </w:r>
            <w:r w:rsidR="00F628D3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0218B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628D3">
              <w:rPr>
                <w:rFonts w:ascii="Times New Roman" w:hAnsi="Times New Roman" w:cs="Times New Roman"/>
                <w:sz w:val="24"/>
                <w:szCs w:val="24"/>
              </w:rPr>
              <w:t xml:space="preserve"> mark</w:t>
            </w:r>
            <w:r w:rsidR="000218B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F628D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600" w:type="dxa"/>
          </w:tcPr>
          <w:p w14:paraId="03D2539E" w14:textId="77777777" w:rsidR="002913FE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DE992F" w14:textId="251EC273" w:rsidR="002913FE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167AA3" w14:textId="77777777" w:rsidR="00DF779C" w:rsidRDefault="00DF779C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A7702D" w14:textId="3574BF92" w:rsidR="002913FE" w:rsidRPr="00440B9C" w:rsidRDefault="002913FE" w:rsidP="00A8038D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</w:t>
            </w:r>
            <w:r w:rsidR="00F628D3">
              <w:rPr>
                <w:rFonts w:ascii="Times New Roman" w:hAnsi="Times New Roman" w:cs="Times New Roman"/>
                <w:sz w:val="24"/>
                <w:szCs w:val="24"/>
              </w:rPr>
              <w:t>(1 mark)</w:t>
            </w:r>
          </w:p>
        </w:tc>
      </w:tr>
    </w:tbl>
    <w:p w14:paraId="0E7BA4E4" w14:textId="77777777" w:rsidR="00A36152" w:rsidRDefault="00A36152" w:rsidP="00A36152">
      <w:pPr>
        <w:pStyle w:val="ListParagraph"/>
        <w:tabs>
          <w:tab w:val="left" w:pos="72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38716B09" w14:textId="2E605581" w:rsidR="003F5892" w:rsidRPr="003F5892" w:rsidRDefault="00A36152" w:rsidP="00A17A21">
      <w:pPr>
        <w:pStyle w:val="ListParagraph"/>
        <w:numPr>
          <w:ilvl w:val="0"/>
          <w:numId w:val="17"/>
        </w:numPr>
        <w:tabs>
          <w:tab w:val="left" w:pos="7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F5892">
        <w:rPr>
          <w:rFonts w:ascii="Times New Roman" w:hAnsi="Times New Roman" w:cs="Times New Roman"/>
          <w:sz w:val="24"/>
          <w:szCs w:val="24"/>
        </w:rPr>
        <w:t xml:space="preserve">To the </w:t>
      </w:r>
      <w:r w:rsidR="00A17A21">
        <w:rPr>
          <w:rFonts w:ascii="Times New Roman" w:hAnsi="Times New Roman" w:cs="Times New Roman"/>
          <w:sz w:val="24"/>
          <w:szCs w:val="24"/>
        </w:rPr>
        <w:t xml:space="preserve">fifth </w:t>
      </w:r>
      <w:r w:rsidR="003F5892">
        <w:rPr>
          <w:rFonts w:ascii="Times New Roman" w:hAnsi="Times New Roman" w:cs="Times New Roman"/>
          <w:sz w:val="24"/>
          <w:szCs w:val="24"/>
        </w:rPr>
        <w:t xml:space="preserve">portion, add 3 drops of </w:t>
      </w:r>
      <w:r w:rsidR="00A17A21">
        <w:rPr>
          <w:rFonts w:ascii="Times New Roman" w:hAnsi="Times New Roman" w:cs="Times New Roman"/>
          <w:sz w:val="24"/>
          <w:szCs w:val="24"/>
        </w:rPr>
        <w:t>acidified potassium manganate (VII) solution</w:t>
      </w:r>
      <w:r w:rsidR="003F5892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3600"/>
      </w:tblGrid>
      <w:tr w:rsidR="002913FE" w:rsidRPr="00440B9C" w14:paraId="23B17EA4" w14:textId="77777777" w:rsidTr="004B2A51">
        <w:tc>
          <w:tcPr>
            <w:tcW w:w="5665" w:type="dxa"/>
          </w:tcPr>
          <w:p w14:paraId="3A2941D1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Observation</w:t>
            </w:r>
          </w:p>
        </w:tc>
        <w:tc>
          <w:tcPr>
            <w:tcW w:w="3600" w:type="dxa"/>
          </w:tcPr>
          <w:p w14:paraId="5BCEB2E2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Inference</w:t>
            </w:r>
          </w:p>
        </w:tc>
      </w:tr>
      <w:tr w:rsidR="002913FE" w:rsidRPr="00440B9C" w14:paraId="62AA4AB9" w14:textId="77777777" w:rsidTr="004B2A51">
        <w:tc>
          <w:tcPr>
            <w:tcW w:w="5665" w:type="dxa"/>
          </w:tcPr>
          <w:p w14:paraId="6B541AB0" w14:textId="77777777" w:rsidR="002913FE" w:rsidRPr="00440B9C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90CC39" w14:textId="5ED5DC9F" w:rsidR="002913FE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7DA238" w14:textId="77777777" w:rsidR="002549F4" w:rsidRPr="00440B9C" w:rsidRDefault="002549F4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F76AF8" w14:textId="43283FE7" w:rsidR="002913FE" w:rsidRPr="00440B9C" w:rsidRDefault="002913FE" w:rsidP="00A8038D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</w:t>
            </w:r>
            <w:r w:rsidR="00F628D3">
              <w:rPr>
                <w:rFonts w:ascii="Times New Roman" w:hAnsi="Times New Roman" w:cs="Times New Roman"/>
                <w:sz w:val="24"/>
                <w:szCs w:val="24"/>
              </w:rPr>
              <w:t>(1 mark)</w:t>
            </w:r>
          </w:p>
        </w:tc>
        <w:tc>
          <w:tcPr>
            <w:tcW w:w="3600" w:type="dxa"/>
          </w:tcPr>
          <w:p w14:paraId="5BCF71C7" w14:textId="77777777" w:rsidR="002913FE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4CB649" w14:textId="77777777" w:rsidR="002913FE" w:rsidRDefault="002913FE" w:rsidP="004B2A5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606A38" w14:textId="77777777" w:rsidR="002549F4" w:rsidRDefault="002913FE" w:rsidP="00A8038D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</w:p>
          <w:p w14:paraId="59F9E3F0" w14:textId="67C50BBE" w:rsidR="002913FE" w:rsidRPr="00440B9C" w:rsidRDefault="002913FE" w:rsidP="00A8038D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</w:t>
            </w:r>
            <w:r w:rsidR="00F628D3">
              <w:rPr>
                <w:rFonts w:ascii="Times New Roman" w:hAnsi="Times New Roman" w:cs="Times New Roman"/>
                <w:sz w:val="24"/>
                <w:szCs w:val="24"/>
              </w:rPr>
              <w:t>(1 mark)</w:t>
            </w:r>
          </w:p>
        </w:tc>
      </w:tr>
    </w:tbl>
    <w:p w14:paraId="77F7DA94" w14:textId="18651D73" w:rsidR="00535E17" w:rsidRDefault="00085C40" w:rsidP="00732CEE">
      <w:pPr>
        <w:pStyle w:val="ListParagraph"/>
        <w:numPr>
          <w:ilvl w:val="0"/>
          <w:numId w:val="17"/>
        </w:numPr>
        <w:tabs>
          <w:tab w:val="left" w:pos="7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possible identities of</w:t>
      </w:r>
      <w:r w:rsidR="006F715B">
        <w:rPr>
          <w:rFonts w:ascii="Times New Roman" w:hAnsi="Times New Roman" w:cs="Times New Roman"/>
          <w:sz w:val="24"/>
          <w:szCs w:val="24"/>
        </w:rPr>
        <w:t xml:space="preserve"> the cation and anion present in solid </w:t>
      </w:r>
      <w:r w:rsidR="006F715B" w:rsidRPr="007E7FAF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6F715B">
        <w:rPr>
          <w:rFonts w:ascii="Times New Roman" w:hAnsi="Times New Roman" w:cs="Times New Roman"/>
          <w:sz w:val="24"/>
          <w:szCs w:val="24"/>
        </w:rPr>
        <w:t>.</w:t>
      </w:r>
      <w:r w:rsidR="00535E17">
        <w:rPr>
          <w:rFonts w:ascii="Times New Roman" w:hAnsi="Times New Roman" w:cs="Times New Roman"/>
          <w:sz w:val="24"/>
          <w:szCs w:val="24"/>
        </w:rPr>
        <w:tab/>
      </w:r>
      <w:r w:rsidR="00535E17">
        <w:rPr>
          <w:rFonts w:ascii="Times New Roman" w:hAnsi="Times New Roman" w:cs="Times New Roman"/>
          <w:sz w:val="24"/>
          <w:szCs w:val="24"/>
        </w:rPr>
        <w:tab/>
        <w:t>(</w:t>
      </w:r>
      <w:r w:rsidR="006F715B">
        <w:rPr>
          <w:rFonts w:ascii="Times New Roman" w:hAnsi="Times New Roman" w:cs="Times New Roman"/>
          <w:sz w:val="24"/>
          <w:szCs w:val="24"/>
        </w:rPr>
        <w:t>2</w:t>
      </w:r>
      <w:r w:rsidR="00535E17">
        <w:rPr>
          <w:rFonts w:ascii="Times New Roman" w:hAnsi="Times New Roman" w:cs="Times New Roman"/>
          <w:sz w:val="24"/>
          <w:szCs w:val="24"/>
        </w:rPr>
        <w:t xml:space="preserve"> mark</w:t>
      </w:r>
      <w:r w:rsidR="006F715B">
        <w:rPr>
          <w:rFonts w:ascii="Times New Roman" w:hAnsi="Times New Roman" w:cs="Times New Roman"/>
          <w:sz w:val="24"/>
          <w:szCs w:val="24"/>
        </w:rPr>
        <w:t>s</w:t>
      </w:r>
      <w:r w:rsidR="00535E17">
        <w:rPr>
          <w:rFonts w:ascii="Times New Roman" w:hAnsi="Times New Roman" w:cs="Times New Roman"/>
          <w:sz w:val="24"/>
          <w:szCs w:val="24"/>
        </w:rPr>
        <w:t>)</w:t>
      </w:r>
    </w:p>
    <w:p w14:paraId="4DAC3A9C" w14:textId="77777777" w:rsidR="00DF779C" w:rsidRDefault="00DF779C" w:rsidP="00732CEE">
      <w:pPr>
        <w:pStyle w:val="ListParagraph"/>
        <w:tabs>
          <w:tab w:val="left" w:pos="7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C24FA6D" w14:textId="27A7065F" w:rsidR="00085C40" w:rsidRDefault="00085C40" w:rsidP="00732CEE">
      <w:pPr>
        <w:pStyle w:val="ListParagraph"/>
        <w:tabs>
          <w:tab w:val="left" w:pos="7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F715B">
        <w:rPr>
          <w:rFonts w:ascii="Times New Roman" w:hAnsi="Times New Roman" w:cs="Times New Roman"/>
          <w:b/>
          <w:sz w:val="24"/>
          <w:szCs w:val="24"/>
        </w:rPr>
        <w:t>Cation</w:t>
      </w:r>
      <w:r>
        <w:rPr>
          <w:rFonts w:ascii="Times New Roman" w:hAnsi="Times New Roman" w:cs="Times New Roman"/>
          <w:sz w:val="24"/>
          <w:szCs w:val="24"/>
        </w:rPr>
        <w:t xml:space="preserve"> ………………………………   </w:t>
      </w:r>
      <w:r w:rsidR="006F715B">
        <w:rPr>
          <w:rFonts w:ascii="Times New Roman" w:hAnsi="Times New Roman" w:cs="Times New Roman"/>
          <w:b/>
          <w:sz w:val="24"/>
          <w:szCs w:val="24"/>
        </w:rPr>
        <w:t>Anion</w:t>
      </w:r>
      <w:r>
        <w:rPr>
          <w:rFonts w:ascii="Times New Roman" w:hAnsi="Times New Roman" w:cs="Times New Roman"/>
          <w:sz w:val="24"/>
          <w:szCs w:val="24"/>
        </w:rPr>
        <w:t xml:space="preserve"> ………………………………</w:t>
      </w:r>
    </w:p>
    <w:p w14:paraId="64F82129" w14:textId="1E1D0540" w:rsidR="00DF779C" w:rsidRDefault="00DF779C" w:rsidP="00732CEE">
      <w:pPr>
        <w:pStyle w:val="ListParagraph"/>
        <w:tabs>
          <w:tab w:val="left" w:pos="7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A5F3C8B" w14:textId="12A2879A" w:rsidR="00DF779C" w:rsidRDefault="00DF779C" w:rsidP="00732CEE">
      <w:pPr>
        <w:pStyle w:val="ListParagraph"/>
        <w:tabs>
          <w:tab w:val="left" w:pos="7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792432C" w14:textId="5127BF9B" w:rsidR="00DF779C" w:rsidRDefault="00DF779C" w:rsidP="00732CEE">
      <w:pPr>
        <w:pStyle w:val="ListParagraph"/>
        <w:tabs>
          <w:tab w:val="left" w:pos="7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CEE883A" w14:textId="65ED20FD" w:rsidR="00DF779C" w:rsidRDefault="00DF779C" w:rsidP="00732CEE">
      <w:pPr>
        <w:pStyle w:val="ListParagraph"/>
        <w:tabs>
          <w:tab w:val="left" w:pos="7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51776EE" w14:textId="003A6D52" w:rsidR="00DF779C" w:rsidRDefault="00DF779C" w:rsidP="00732CEE">
      <w:pPr>
        <w:pStyle w:val="ListParagraph"/>
        <w:tabs>
          <w:tab w:val="left" w:pos="7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C8082A2" w14:textId="49206242" w:rsidR="00DF779C" w:rsidRDefault="00DF779C" w:rsidP="00732CEE">
      <w:pPr>
        <w:pStyle w:val="ListParagraph"/>
        <w:tabs>
          <w:tab w:val="left" w:pos="7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F86CEED" w14:textId="21BD4253" w:rsidR="00DF779C" w:rsidRPr="00E82813" w:rsidRDefault="00DF779C" w:rsidP="00E82813">
      <w:pPr>
        <w:tabs>
          <w:tab w:val="left" w:pos="7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916705D" w14:textId="6495B6FD" w:rsidR="006F715B" w:rsidRPr="007E7FAF" w:rsidRDefault="007E7FAF" w:rsidP="006F715B">
      <w:pPr>
        <w:pStyle w:val="ListParagraph"/>
        <w:numPr>
          <w:ilvl w:val="0"/>
          <w:numId w:val="15"/>
        </w:numPr>
        <w:tabs>
          <w:tab w:val="left" w:pos="720"/>
        </w:tabs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You are provided solid </w:t>
      </w:r>
      <w:r w:rsidRPr="007E7FAF">
        <w:rPr>
          <w:rFonts w:ascii="Times New Roman" w:hAnsi="Times New Roman" w:cs="Times New Roman"/>
          <w:b/>
          <w:sz w:val="24"/>
          <w:szCs w:val="24"/>
        </w:rPr>
        <w:t>T</w:t>
      </w:r>
      <w:r>
        <w:rPr>
          <w:rFonts w:ascii="Times New Roman" w:hAnsi="Times New Roman" w:cs="Times New Roman"/>
          <w:bCs/>
          <w:sz w:val="24"/>
          <w:szCs w:val="24"/>
        </w:rPr>
        <w:t>. Carry out the following test and write your observations and inferences in the spaces provided.</w:t>
      </w:r>
    </w:p>
    <w:p w14:paraId="5E99E99D" w14:textId="526A11E8" w:rsidR="007E7FAF" w:rsidRPr="007E7FAF" w:rsidRDefault="007E7FAF" w:rsidP="007E7FAF">
      <w:pPr>
        <w:pStyle w:val="ListParagraph"/>
        <w:numPr>
          <w:ilvl w:val="0"/>
          <w:numId w:val="19"/>
        </w:numPr>
        <w:tabs>
          <w:tab w:val="left" w:pos="7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escribe the appearance of </w:t>
      </w:r>
      <w:r w:rsidRPr="007E7FAF">
        <w:rPr>
          <w:rFonts w:ascii="Times New Roman" w:hAnsi="Times New Roman" w:cs="Times New Roman"/>
          <w:b/>
          <w:sz w:val="24"/>
          <w:szCs w:val="24"/>
        </w:rPr>
        <w:t>solid T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>(1 mark)</w:t>
      </w:r>
    </w:p>
    <w:p w14:paraId="4A3DD10A" w14:textId="39F9991F" w:rsidR="007E7FAF" w:rsidRDefault="007E7FAF" w:rsidP="007E7FAF">
      <w:pPr>
        <w:tabs>
          <w:tab w:val="left" w:pos="720"/>
        </w:tabs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</w:p>
    <w:p w14:paraId="377414A0" w14:textId="7EB36DDE" w:rsidR="00DF779C" w:rsidRDefault="00DF779C" w:rsidP="00DF779C">
      <w:pPr>
        <w:pStyle w:val="ListParagraph"/>
        <w:numPr>
          <w:ilvl w:val="0"/>
          <w:numId w:val="19"/>
        </w:numPr>
        <w:tabs>
          <w:tab w:val="left" w:pos="7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ace a spatulaful of solid </w:t>
      </w:r>
      <w:r w:rsidRPr="00DF779C">
        <w:rPr>
          <w:rFonts w:ascii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in a test tube. Heat it gently and record your observa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3600"/>
      </w:tblGrid>
      <w:tr w:rsidR="00DF779C" w:rsidRPr="00440B9C" w14:paraId="3EDDADCF" w14:textId="77777777" w:rsidTr="004B1C0C">
        <w:tc>
          <w:tcPr>
            <w:tcW w:w="5665" w:type="dxa"/>
          </w:tcPr>
          <w:p w14:paraId="7663C671" w14:textId="77777777" w:rsidR="00DF779C" w:rsidRPr="00440B9C" w:rsidRDefault="00DF779C" w:rsidP="004B1C0C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Observat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3600" w:type="dxa"/>
          </w:tcPr>
          <w:p w14:paraId="6CC0E352" w14:textId="77777777" w:rsidR="00DF779C" w:rsidRPr="00440B9C" w:rsidRDefault="00DF779C" w:rsidP="004B1C0C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Inference</w:t>
            </w:r>
          </w:p>
        </w:tc>
      </w:tr>
      <w:tr w:rsidR="00DF779C" w:rsidRPr="00440B9C" w14:paraId="62431CFE" w14:textId="77777777" w:rsidTr="004B1C0C">
        <w:tc>
          <w:tcPr>
            <w:tcW w:w="5665" w:type="dxa"/>
          </w:tcPr>
          <w:p w14:paraId="5961C320" w14:textId="77777777" w:rsidR="00DF779C" w:rsidRPr="00440B9C" w:rsidRDefault="00DF779C" w:rsidP="004B1C0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87962B" w14:textId="77777777" w:rsidR="00DF779C" w:rsidRPr="00440B9C" w:rsidRDefault="00DF779C" w:rsidP="004B1C0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98A68B" w14:textId="77777777" w:rsidR="00DF779C" w:rsidRDefault="00DF779C" w:rsidP="004B1C0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</w:t>
            </w:r>
          </w:p>
          <w:p w14:paraId="7D3A01CD" w14:textId="77777777" w:rsidR="00DF779C" w:rsidRPr="00440B9C" w:rsidRDefault="00DF779C" w:rsidP="004B1C0C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 mark)</w:t>
            </w:r>
          </w:p>
        </w:tc>
        <w:tc>
          <w:tcPr>
            <w:tcW w:w="3600" w:type="dxa"/>
          </w:tcPr>
          <w:p w14:paraId="35641779" w14:textId="77777777" w:rsidR="00DF779C" w:rsidRDefault="00DF779C" w:rsidP="004B1C0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E55C7D" w14:textId="77777777" w:rsidR="00DF779C" w:rsidRDefault="00DF779C" w:rsidP="004B1C0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1A17F5" w14:textId="77777777" w:rsidR="00DF779C" w:rsidRDefault="00DF779C" w:rsidP="004B1C0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</w:t>
            </w:r>
          </w:p>
          <w:p w14:paraId="4915BEBC" w14:textId="77777777" w:rsidR="00DF779C" w:rsidRPr="00440B9C" w:rsidRDefault="00DF779C" w:rsidP="004B1C0C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(1 mark)</w:t>
            </w:r>
          </w:p>
        </w:tc>
      </w:tr>
    </w:tbl>
    <w:p w14:paraId="448ACF9D" w14:textId="77777777" w:rsidR="00DF779C" w:rsidRPr="00DF779C" w:rsidRDefault="00DF779C" w:rsidP="00DF779C">
      <w:pPr>
        <w:pStyle w:val="ListParagraph"/>
        <w:tabs>
          <w:tab w:val="left" w:pos="7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84938BB" w14:textId="4E540F07" w:rsidR="00E82813" w:rsidRPr="008C6A0A" w:rsidRDefault="007E7FAF" w:rsidP="008C6A0A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 all </w:t>
      </w:r>
      <w:r w:rsidR="00DF779C">
        <w:rPr>
          <w:rFonts w:ascii="Times New Roman" w:hAnsi="Times New Roman" w:cs="Times New Roman"/>
          <w:sz w:val="24"/>
          <w:szCs w:val="24"/>
        </w:rPr>
        <w:t xml:space="preserve">the remaining </w:t>
      </w:r>
      <w:r>
        <w:rPr>
          <w:rFonts w:ascii="Times New Roman" w:hAnsi="Times New Roman" w:cs="Times New Roman"/>
          <w:sz w:val="24"/>
          <w:szCs w:val="24"/>
        </w:rPr>
        <w:t xml:space="preserve">solid </w:t>
      </w:r>
      <w:r w:rsidR="00DF779C" w:rsidRPr="00DF779C">
        <w:rPr>
          <w:rFonts w:ascii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to about 10cm</w:t>
      </w:r>
      <w:r w:rsidRPr="00A17A21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distilled water in a boiling tube and shake well. Place 2cm</w:t>
      </w:r>
      <w:r w:rsidRPr="00A17A21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portions of the resulting mixture into 5 separate test tubes to be used for the following tests.</w:t>
      </w:r>
      <w:r w:rsidR="000218B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08F96D" w14:textId="35BDD69A" w:rsidR="007E7FAF" w:rsidRDefault="000218B0" w:rsidP="000218B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the first portion add 2M sodium hydroxide solution</w:t>
      </w:r>
      <w:r w:rsidR="00B263A6">
        <w:rPr>
          <w:rFonts w:ascii="Times New Roman" w:hAnsi="Times New Roman" w:cs="Times New Roman"/>
          <w:sz w:val="24"/>
          <w:szCs w:val="24"/>
        </w:rPr>
        <w:t xml:space="preserve"> dropwise until in excess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3600"/>
      </w:tblGrid>
      <w:tr w:rsidR="007E7FAF" w:rsidRPr="00440B9C" w14:paraId="369F0C5B" w14:textId="77777777" w:rsidTr="005D216D">
        <w:tc>
          <w:tcPr>
            <w:tcW w:w="5665" w:type="dxa"/>
          </w:tcPr>
          <w:p w14:paraId="2E55C58E" w14:textId="77777777" w:rsidR="007E7FAF" w:rsidRPr="00440B9C" w:rsidRDefault="007E7FAF" w:rsidP="005D216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Observat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3600" w:type="dxa"/>
          </w:tcPr>
          <w:p w14:paraId="2B88B546" w14:textId="77777777" w:rsidR="007E7FAF" w:rsidRPr="00440B9C" w:rsidRDefault="007E7FAF" w:rsidP="005D216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Inference</w:t>
            </w:r>
          </w:p>
        </w:tc>
      </w:tr>
      <w:tr w:rsidR="007E7FAF" w:rsidRPr="00440B9C" w14:paraId="266C06B9" w14:textId="77777777" w:rsidTr="005D216D">
        <w:tc>
          <w:tcPr>
            <w:tcW w:w="5665" w:type="dxa"/>
          </w:tcPr>
          <w:p w14:paraId="0EA9D54E" w14:textId="77777777" w:rsidR="007E7FAF" w:rsidRPr="00440B9C" w:rsidRDefault="007E7FAF" w:rsidP="005D21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F5F7C8" w14:textId="77777777" w:rsidR="00B263A6" w:rsidRDefault="007E7FAF" w:rsidP="005D21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</w:t>
            </w:r>
          </w:p>
          <w:p w14:paraId="62B7CCB5" w14:textId="4EDE948E" w:rsidR="007E7FAF" w:rsidRDefault="007E7FAF" w:rsidP="005D21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</w:t>
            </w:r>
          </w:p>
          <w:p w14:paraId="40351E5C" w14:textId="77777777" w:rsidR="007E7FAF" w:rsidRPr="00440B9C" w:rsidRDefault="007E7FAF" w:rsidP="005D216D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 mark)</w:t>
            </w:r>
          </w:p>
        </w:tc>
        <w:tc>
          <w:tcPr>
            <w:tcW w:w="3600" w:type="dxa"/>
          </w:tcPr>
          <w:p w14:paraId="6B0A1E6C" w14:textId="77777777" w:rsidR="007E7FAF" w:rsidRDefault="007E7FAF" w:rsidP="005D21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FD7FAB" w14:textId="77777777" w:rsidR="00B263A6" w:rsidRDefault="007E7FAF" w:rsidP="005D21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  <w:p w14:paraId="7E3E0F4A" w14:textId="362F9896" w:rsidR="007E7FAF" w:rsidRDefault="007E7FAF" w:rsidP="005D21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</w:t>
            </w:r>
          </w:p>
          <w:p w14:paraId="2DDD860A" w14:textId="4B945D01" w:rsidR="007E7FAF" w:rsidRPr="000218B0" w:rsidRDefault="007E7FAF" w:rsidP="000218B0">
            <w:pPr>
              <w:pStyle w:val="ListParagraph"/>
              <w:numPr>
                <w:ilvl w:val="0"/>
                <w:numId w:val="21"/>
              </w:num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218B0">
              <w:rPr>
                <w:rFonts w:ascii="Times New Roman" w:hAnsi="Times New Roman" w:cs="Times New Roman"/>
                <w:sz w:val="24"/>
                <w:szCs w:val="24"/>
              </w:rPr>
              <w:t>mark)</w:t>
            </w:r>
          </w:p>
        </w:tc>
      </w:tr>
    </w:tbl>
    <w:p w14:paraId="371FFA24" w14:textId="43BC2F4A" w:rsidR="000218B0" w:rsidRDefault="000218B0" w:rsidP="008C6A0A">
      <w:pPr>
        <w:tabs>
          <w:tab w:val="left" w:pos="7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ii) To the second portion add ammonia solution dropwise until in exces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3600"/>
      </w:tblGrid>
      <w:tr w:rsidR="000218B0" w:rsidRPr="00440B9C" w14:paraId="30E08DC8" w14:textId="77777777" w:rsidTr="005D216D">
        <w:tc>
          <w:tcPr>
            <w:tcW w:w="5665" w:type="dxa"/>
          </w:tcPr>
          <w:p w14:paraId="44213C45" w14:textId="77777777" w:rsidR="000218B0" w:rsidRPr="00440B9C" w:rsidRDefault="000218B0" w:rsidP="005D216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Observat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3600" w:type="dxa"/>
          </w:tcPr>
          <w:p w14:paraId="4A120898" w14:textId="77777777" w:rsidR="000218B0" w:rsidRPr="00440B9C" w:rsidRDefault="000218B0" w:rsidP="005D216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0B9C">
              <w:rPr>
                <w:rFonts w:ascii="Times New Roman" w:hAnsi="Times New Roman" w:cs="Times New Roman"/>
                <w:b/>
                <w:sz w:val="24"/>
                <w:szCs w:val="24"/>
              </w:rPr>
              <w:t>Inference</w:t>
            </w:r>
          </w:p>
        </w:tc>
      </w:tr>
      <w:tr w:rsidR="000218B0" w:rsidRPr="00440B9C" w14:paraId="361E7AF4" w14:textId="77777777" w:rsidTr="005D216D">
        <w:tc>
          <w:tcPr>
            <w:tcW w:w="5665" w:type="dxa"/>
          </w:tcPr>
          <w:p w14:paraId="31ABEDFA" w14:textId="77777777" w:rsidR="000218B0" w:rsidRPr="00440B9C" w:rsidRDefault="000218B0" w:rsidP="005D21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D54BC4" w14:textId="77777777" w:rsidR="000218B0" w:rsidRPr="00440B9C" w:rsidRDefault="000218B0" w:rsidP="005D21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C85DAB" w14:textId="77777777" w:rsidR="000218B0" w:rsidRDefault="000218B0" w:rsidP="005D21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</w:t>
            </w:r>
          </w:p>
          <w:p w14:paraId="11BE3D32" w14:textId="35B9CD03" w:rsidR="000218B0" w:rsidRPr="00440B9C" w:rsidRDefault="000218B0" w:rsidP="005D216D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4F493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rk</w:t>
            </w:r>
            <w:r w:rsidR="004F493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600" w:type="dxa"/>
          </w:tcPr>
          <w:p w14:paraId="4A3E52FF" w14:textId="77777777" w:rsidR="000218B0" w:rsidRDefault="000218B0" w:rsidP="005D21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02E471" w14:textId="77777777" w:rsidR="000218B0" w:rsidRDefault="000218B0" w:rsidP="005D21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029ACC" w14:textId="77777777" w:rsidR="000218B0" w:rsidRDefault="000218B0" w:rsidP="005D216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</w:t>
            </w:r>
          </w:p>
          <w:p w14:paraId="14F92C20" w14:textId="77777777" w:rsidR="000218B0" w:rsidRPr="00440B9C" w:rsidRDefault="000218B0" w:rsidP="005D216D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(1 mark)</w:t>
            </w:r>
          </w:p>
        </w:tc>
      </w:tr>
    </w:tbl>
    <w:p w14:paraId="21A9D68B" w14:textId="77777777" w:rsidR="00E82813" w:rsidRDefault="00E82813" w:rsidP="008C6A0A">
      <w:pPr>
        <w:tabs>
          <w:tab w:val="left" w:pos="7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27E9281" w14:textId="3704810D" w:rsidR="000218B0" w:rsidRDefault="000218B0" w:rsidP="007E7FAF">
      <w:pPr>
        <w:tabs>
          <w:tab w:val="left" w:pos="720"/>
        </w:tabs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i</w:t>
      </w:r>
      <w:r w:rsidR="00DF779C">
        <w:rPr>
          <w:rFonts w:ascii="Times New Roman" w:hAnsi="Times New Roman" w:cs="Times New Roman"/>
          <w:sz w:val="24"/>
          <w:szCs w:val="24"/>
        </w:rPr>
        <w:t>ii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4F493D">
        <w:rPr>
          <w:rFonts w:ascii="Times New Roman" w:hAnsi="Times New Roman" w:cs="Times New Roman"/>
          <w:sz w:val="24"/>
          <w:szCs w:val="24"/>
        </w:rPr>
        <w:t>Give the name and the formula of the complex ion formed in test (ii)</w:t>
      </w:r>
      <w:r w:rsidR="00BD2421">
        <w:rPr>
          <w:rFonts w:ascii="Times New Roman" w:hAnsi="Times New Roman" w:cs="Times New Roman"/>
          <w:sz w:val="24"/>
          <w:szCs w:val="24"/>
        </w:rPr>
        <w:t xml:space="preserve"> above</w:t>
      </w:r>
      <w:r w:rsidR="004F493D">
        <w:rPr>
          <w:rFonts w:ascii="Times New Roman" w:hAnsi="Times New Roman" w:cs="Times New Roman"/>
          <w:sz w:val="24"/>
          <w:szCs w:val="24"/>
        </w:rPr>
        <w:t>. (2 marks)</w:t>
      </w:r>
    </w:p>
    <w:p w14:paraId="2956CD69" w14:textId="2017B6B4" w:rsidR="004F493D" w:rsidRPr="007E7FAF" w:rsidRDefault="004F493D" w:rsidP="007E7FAF">
      <w:pPr>
        <w:tabs>
          <w:tab w:val="left" w:pos="720"/>
        </w:tabs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1F34CA">
        <w:rPr>
          <w:rFonts w:ascii="Times New Roman" w:hAnsi="Times New Roman" w:cs="Times New Roman"/>
          <w:b/>
          <w:bCs/>
          <w:sz w:val="24"/>
          <w:szCs w:val="24"/>
        </w:rPr>
        <w:t>Name</w:t>
      </w:r>
      <w:r>
        <w:rPr>
          <w:rFonts w:ascii="Times New Roman" w:hAnsi="Times New Roman" w:cs="Times New Roman"/>
          <w:sz w:val="24"/>
          <w:szCs w:val="24"/>
        </w:rPr>
        <w:t xml:space="preserve">………………………………………. </w:t>
      </w:r>
      <w:r w:rsidRPr="001F34CA">
        <w:rPr>
          <w:rFonts w:ascii="Times New Roman" w:hAnsi="Times New Roman" w:cs="Times New Roman"/>
          <w:b/>
          <w:bCs/>
          <w:sz w:val="24"/>
          <w:szCs w:val="24"/>
        </w:rPr>
        <w:t>Formula</w:t>
      </w:r>
      <w:r>
        <w:rPr>
          <w:rFonts w:ascii="Times New Roman" w:hAnsi="Times New Roman" w:cs="Times New Roman"/>
          <w:sz w:val="24"/>
          <w:szCs w:val="24"/>
        </w:rPr>
        <w:t xml:space="preserve"> ……………………………………….</w:t>
      </w:r>
    </w:p>
    <w:sectPr w:rsidR="004F493D" w:rsidRPr="007E7FAF" w:rsidSect="00E438A5">
      <w:headerReference w:type="default" r:id="rId8"/>
      <w:footerReference w:type="default" r:id="rId9"/>
      <w:pgSz w:w="12240" w:h="15840"/>
      <w:pgMar w:top="5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65F490" w14:textId="77777777" w:rsidR="00DF5728" w:rsidRDefault="00DF5728" w:rsidP="0095194E">
      <w:pPr>
        <w:spacing w:after="0" w:line="240" w:lineRule="auto"/>
      </w:pPr>
      <w:r>
        <w:separator/>
      </w:r>
    </w:p>
  </w:endnote>
  <w:endnote w:type="continuationSeparator" w:id="0">
    <w:p w14:paraId="7057C307" w14:textId="77777777" w:rsidR="00DF5728" w:rsidRDefault="00DF5728" w:rsidP="009519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-120536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38B529" w14:textId="7607A234" w:rsidR="0013711C" w:rsidRPr="00A35E49" w:rsidRDefault="0013711C">
        <w:pPr>
          <w:pStyle w:val="Footer"/>
          <w:jc w:val="right"/>
          <w:rPr>
            <w:rFonts w:ascii="Times New Roman" w:hAnsi="Times New Roman" w:cs="Times New Roman"/>
          </w:rPr>
        </w:pPr>
        <w:r w:rsidRPr="00A35E49">
          <w:rPr>
            <w:rFonts w:ascii="Times New Roman" w:hAnsi="Times New Roman" w:cs="Times New Roman"/>
          </w:rPr>
          <w:fldChar w:fldCharType="begin"/>
        </w:r>
        <w:r w:rsidRPr="00A35E49">
          <w:rPr>
            <w:rFonts w:ascii="Times New Roman" w:hAnsi="Times New Roman" w:cs="Times New Roman"/>
          </w:rPr>
          <w:instrText xml:space="preserve"> PAGE   \* MERGEFORMAT </w:instrText>
        </w:r>
        <w:r w:rsidRPr="00A35E49">
          <w:rPr>
            <w:rFonts w:ascii="Times New Roman" w:hAnsi="Times New Roman" w:cs="Times New Roman"/>
          </w:rPr>
          <w:fldChar w:fldCharType="separate"/>
        </w:r>
        <w:r w:rsidR="00DF5728">
          <w:rPr>
            <w:rFonts w:ascii="Times New Roman" w:hAnsi="Times New Roman" w:cs="Times New Roman"/>
            <w:noProof/>
          </w:rPr>
          <w:t>1</w:t>
        </w:r>
        <w:r w:rsidRPr="00A35E4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544F9DAB" w14:textId="6FF08714" w:rsidR="0013711C" w:rsidRPr="00A35E49" w:rsidRDefault="0013711C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8F506B" w14:textId="77777777" w:rsidR="00DF5728" w:rsidRDefault="00DF5728" w:rsidP="0095194E">
      <w:pPr>
        <w:spacing w:after="0" w:line="240" w:lineRule="auto"/>
      </w:pPr>
      <w:r>
        <w:separator/>
      </w:r>
    </w:p>
  </w:footnote>
  <w:footnote w:type="continuationSeparator" w:id="0">
    <w:p w14:paraId="69123BE5" w14:textId="77777777" w:rsidR="00DF5728" w:rsidRDefault="00DF5728" w:rsidP="009519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0771D8" w14:textId="1A90BB15" w:rsidR="00E82813" w:rsidRDefault="00E82813" w:rsidP="00E8281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114C1"/>
    <w:multiLevelType w:val="hybridMultilevel"/>
    <w:tmpl w:val="E2521408"/>
    <w:lvl w:ilvl="0" w:tplc="10A28AA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C01F07"/>
    <w:multiLevelType w:val="hybridMultilevel"/>
    <w:tmpl w:val="F4FC07A4"/>
    <w:lvl w:ilvl="0" w:tplc="E94CB25C">
      <w:start w:val="1"/>
      <w:numFmt w:val="decimal"/>
      <w:lvlText w:val="(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>
    <w:nsid w:val="1A9C1768"/>
    <w:multiLevelType w:val="hybridMultilevel"/>
    <w:tmpl w:val="46EC5276"/>
    <w:lvl w:ilvl="0" w:tplc="C42A2D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A958DE"/>
    <w:multiLevelType w:val="hybridMultilevel"/>
    <w:tmpl w:val="52201F38"/>
    <w:lvl w:ilvl="0" w:tplc="C10EC3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E657BC"/>
    <w:multiLevelType w:val="hybridMultilevel"/>
    <w:tmpl w:val="8FAAD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F4600A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24000BB"/>
    <w:multiLevelType w:val="hybridMultilevel"/>
    <w:tmpl w:val="95BE0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8802A7"/>
    <w:multiLevelType w:val="hybridMultilevel"/>
    <w:tmpl w:val="D286E552"/>
    <w:lvl w:ilvl="0" w:tplc="3232166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757944"/>
    <w:multiLevelType w:val="hybridMultilevel"/>
    <w:tmpl w:val="2C866BE0"/>
    <w:lvl w:ilvl="0" w:tplc="8DA8F28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D88530C"/>
    <w:multiLevelType w:val="hybridMultilevel"/>
    <w:tmpl w:val="3B185B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FEB4976"/>
    <w:multiLevelType w:val="hybridMultilevel"/>
    <w:tmpl w:val="DBB0A64C"/>
    <w:lvl w:ilvl="0" w:tplc="9A14952A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>
    <w:nsid w:val="42C65D1C"/>
    <w:multiLevelType w:val="hybridMultilevel"/>
    <w:tmpl w:val="B82CF4C6"/>
    <w:lvl w:ilvl="0" w:tplc="A5FAF55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82273CE"/>
    <w:multiLevelType w:val="hybridMultilevel"/>
    <w:tmpl w:val="6E6A3B08"/>
    <w:lvl w:ilvl="0" w:tplc="10A28AA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8F81862"/>
    <w:multiLevelType w:val="hybridMultilevel"/>
    <w:tmpl w:val="9B8009D4"/>
    <w:lvl w:ilvl="0" w:tplc="C42A2DF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77B641B"/>
    <w:multiLevelType w:val="hybridMultilevel"/>
    <w:tmpl w:val="5D9EF568"/>
    <w:lvl w:ilvl="0" w:tplc="2132D44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53D32B3"/>
    <w:multiLevelType w:val="hybridMultilevel"/>
    <w:tmpl w:val="E68ADC60"/>
    <w:lvl w:ilvl="0" w:tplc="A4D6196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9925B4B"/>
    <w:multiLevelType w:val="hybridMultilevel"/>
    <w:tmpl w:val="0206FD8C"/>
    <w:lvl w:ilvl="0" w:tplc="5880AEDA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6E4F2DF7"/>
    <w:multiLevelType w:val="hybridMultilevel"/>
    <w:tmpl w:val="25FEFFD2"/>
    <w:lvl w:ilvl="0" w:tplc="C42A2D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6252D65"/>
    <w:multiLevelType w:val="hybridMultilevel"/>
    <w:tmpl w:val="2DC6679E"/>
    <w:lvl w:ilvl="0" w:tplc="F68E59D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B3D1453"/>
    <w:multiLevelType w:val="hybridMultilevel"/>
    <w:tmpl w:val="799238F4"/>
    <w:lvl w:ilvl="0" w:tplc="218EB39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CA2263D"/>
    <w:multiLevelType w:val="hybridMultilevel"/>
    <w:tmpl w:val="B4CA2EBC"/>
    <w:lvl w:ilvl="0" w:tplc="943C3F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71734B"/>
    <w:multiLevelType w:val="hybridMultilevel"/>
    <w:tmpl w:val="E2521408"/>
    <w:lvl w:ilvl="0" w:tplc="10A28AA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"/>
  </w:num>
  <w:num w:numId="3">
    <w:abstractNumId w:val="10"/>
  </w:num>
  <w:num w:numId="4">
    <w:abstractNumId w:val="7"/>
  </w:num>
  <w:num w:numId="5">
    <w:abstractNumId w:val="17"/>
  </w:num>
  <w:num w:numId="6">
    <w:abstractNumId w:val="8"/>
  </w:num>
  <w:num w:numId="7">
    <w:abstractNumId w:val="5"/>
  </w:num>
  <w:num w:numId="8">
    <w:abstractNumId w:val="19"/>
  </w:num>
  <w:num w:numId="9">
    <w:abstractNumId w:val="18"/>
  </w:num>
  <w:num w:numId="10">
    <w:abstractNumId w:val="12"/>
  </w:num>
  <w:num w:numId="11">
    <w:abstractNumId w:val="13"/>
  </w:num>
  <w:num w:numId="12">
    <w:abstractNumId w:val="0"/>
  </w:num>
  <w:num w:numId="13">
    <w:abstractNumId w:val="9"/>
  </w:num>
  <w:num w:numId="14">
    <w:abstractNumId w:val="4"/>
  </w:num>
  <w:num w:numId="15">
    <w:abstractNumId w:val="15"/>
  </w:num>
  <w:num w:numId="16">
    <w:abstractNumId w:val="11"/>
  </w:num>
  <w:num w:numId="17">
    <w:abstractNumId w:val="16"/>
  </w:num>
  <w:num w:numId="18">
    <w:abstractNumId w:val="20"/>
  </w:num>
  <w:num w:numId="19">
    <w:abstractNumId w:val="6"/>
  </w:num>
  <w:num w:numId="20">
    <w:abstractNumId w:val="2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sjAxNjcyNrCwNLJQ0lEKTi0uzszPAykwrwUAPPIBHiwAAAA="/>
  </w:docVars>
  <w:rsids>
    <w:rsidRoot w:val="0095194E"/>
    <w:rsid w:val="000218B0"/>
    <w:rsid w:val="000401DD"/>
    <w:rsid w:val="000720EC"/>
    <w:rsid w:val="00085C40"/>
    <w:rsid w:val="000B5F7E"/>
    <w:rsid w:val="000E5DD0"/>
    <w:rsid w:val="0013085E"/>
    <w:rsid w:val="0013711C"/>
    <w:rsid w:val="00175704"/>
    <w:rsid w:val="001B11BE"/>
    <w:rsid w:val="001C4DD9"/>
    <w:rsid w:val="001D2E26"/>
    <w:rsid w:val="001D3299"/>
    <w:rsid w:val="001F34CA"/>
    <w:rsid w:val="002549F4"/>
    <w:rsid w:val="002913FE"/>
    <w:rsid w:val="002A30B6"/>
    <w:rsid w:val="00376F3B"/>
    <w:rsid w:val="00386B3B"/>
    <w:rsid w:val="00386BD4"/>
    <w:rsid w:val="003B432B"/>
    <w:rsid w:val="003F5892"/>
    <w:rsid w:val="00441C95"/>
    <w:rsid w:val="004A2BCA"/>
    <w:rsid w:val="004F493D"/>
    <w:rsid w:val="00535E17"/>
    <w:rsid w:val="005A5CD8"/>
    <w:rsid w:val="005B7782"/>
    <w:rsid w:val="005E1092"/>
    <w:rsid w:val="005F084F"/>
    <w:rsid w:val="0062049F"/>
    <w:rsid w:val="0062209B"/>
    <w:rsid w:val="00692E3A"/>
    <w:rsid w:val="006942B2"/>
    <w:rsid w:val="006F297B"/>
    <w:rsid w:val="006F715B"/>
    <w:rsid w:val="00706A16"/>
    <w:rsid w:val="00722598"/>
    <w:rsid w:val="00732CEE"/>
    <w:rsid w:val="00761681"/>
    <w:rsid w:val="00775CAE"/>
    <w:rsid w:val="00782BFA"/>
    <w:rsid w:val="0079139E"/>
    <w:rsid w:val="0079646B"/>
    <w:rsid w:val="007976F0"/>
    <w:rsid w:val="007A0399"/>
    <w:rsid w:val="007D0BC0"/>
    <w:rsid w:val="007E0E32"/>
    <w:rsid w:val="007E7FAF"/>
    <w:rsid w:val="00802627"/>
    <w:rsid w:val="00806A98"/>
    <w:rsid w:val="00872658"/>
    <w:rsid w:val="008846FF"/>
    <w:rsid w:val="008B6B6A"/>
    <w:rsid w:val="008C6A0A"/>
    <w:rsid w:val="008E6E93"/>
    <w:rsid w:val="008E7851"/>
    <w:rsid w:val="00937156"/>
    <w:rsid w:val="00940D76"/>
    <w:rsid w:val="0095194E"/>
    <w:rsid w:val="009A1713"/>
    <w:rsid w:val="00A10EA9"/>
    <w:rsid w:val="00A17A21"/>
    <w:rsid w:val="00A35E49"/>
    <w:rsid w:val="00A36152"/>
    <w:rsid w:val="00A60B19"/>
    <w:rsid w:val="00A671EE"/>
    <w:rsid w:val="00A700E7"/>
    <w:rsid w:val="00A718A6"/>
    <w:rsid w:val="00A75768"/>
    <w:rsid w:val="00A8038D"/>
    <w:rsid w:val="00AE21E7"/>
    <w:rsid w:val="00B1002C"/>
    <w:rsid w:val="00B263A6"/>
    <w:rsid w:val="00B47976"/>
    <w:rsid w:val="00B60E0A"/>
    <w:rsid w:val="00BC006D"/>
    <w:rsid w:val="00BD2421"/>
    <w:rsid w:val="00BE0CAB"/>
    <w:rsid w:val="00BF109B"/>
    <w:rsid w:val="00C260D1"/>
    <w:rsid w:val="00C44F7D"/>
    <w:rsid w:val="00C75529"/>
    <w:rsid w:val="00C87D00"/>
    <w:rsid w:val="00CA2658"/>
    <w:rsid w:val="00CC3E12"/>
    <w:rsid w:val="00CF7B17"/>
    <w:rsid w:val="00D02B15"/>
    <w:rsid w:val="00D2080B"/>
    <w:rsid w:val="00D25541"/>
    <w:rsid w:val="00D311D1"/>
    <w:rsid w:val="00D60B78"/>
    <w:rsid w:val="00D81CA6"/>
    <w:rsid w:val="00DF5728"/>
    <w:rsid w:val="00DF779C"/>
    <w:rsid w:val="00E40FA4"/>
    <w:rsid w:val="00E438A5"/>
    <w:rsid w:val="00E73843"/>
    <w:rsid w:val="00E82813"/>
    <w:rsid w:val="00ED4F32"/>
    <w:rsid w:val="00EE42F9"/>
    <w:rsid w:val="00F33E0F"/>
    <w:rsid w:val="00F628D3"/>
    <w:rsid w:val="00F72345"/>
    <w:rsid w:val="00FE09B0"/>
    <w:rsid w:val="00FF1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1989F6"/>
  <w15:chartTrackingRefBased/>
  <w15:docId w15:val="{82D8A745-43AB-4639-83CC-246347D66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1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94E"/>
  </w:style>
  <w:style w:type="paragraph" w:styleId="Footer">
    <w:name w:val="footer"/>
    <w:basedOn w:val="Normal"/>
    <w:link w:val="FooterChar"/>
    <w:uiPriority w:val="99"/>
    <w:unhideWhenUsed/>
    <w:rsid w:val="00951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94E"/>
  </w:style>
  <w:style w:type="paragraph" w:styleId="ListParagraph">
    <w:name w:val="List Paragraph"/>
    <w:basedOn w:val="Normal"/>
    <w:uiPriority w:val="34"/>
    <w:qFormat/>
    <w:rsid w:val="0095194E"/>
    <w:pPr>
      <w:ind w:left="720"/>
      <w:contextualSpacing/>
    </w:pPr>
  </w:style>
  <w:style w:type="table" w:styleId="TableGrid">
    <w:name w:val="Table Grid"/>
    <w:basedOn w:val="TableNormal"/>
    <w:uiPriority w:val="39"/>
    <w:rsid w:val="007D0BC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08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C84F17-D8F1-4AF6-8D9D-21C9A1B6D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873</Words>
  <Characters>497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stique</dc:creator>
  <cp:keywords/>
  <dc:description/>
  <cp:lastModifiedBy>EBUSAMBE</cp:lastModifiedBy>
  <cp:revision>1</cp:revision>
  <cp:lastPrinted>2022-11-02T17:08:00Z</cp:lastPrinted>
  <dcterms:created xsi:type="dcterms:W3CDTF">2022-11-01T05:04:00Z</dcterms:created>
  <dcterms:modified xsi:type="dcterms:W3CDTF">2023-02-01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ceae34b142226a81d4c86a1bf1c8f81b6206a83e586608e79a3305c9db2330</vt:lpwstr>
  </property>
</Properties>
</file>